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EBBA7E" w14:textId="77777777" w:rsidR="00114AE8" w:rsidRPr="00DA12FF" w:rsidRDefault="00114AE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70FF3A71" w14:textId="77777777" w:rsidR="00AD2261" w:rsidRDefault="00AD2261">
      <w:pPr>
        <w:pBdr>
          <w:bottom w:val="single" w:sz="6" w:space="1" w:color="000000"/>
        </w:pBdr>
        <w:jc w:val="center"/>
        <w:rPr>
          <w:rFonts w:ascii="Oswald" w:eastAsia="Oswald" w:hAnsi="Oswald" w:cs="Oswald"/>
          <w:b/>
          <w:sz w:val="30"/>
          <w:szCs w:val="30"/>
        </w:rPr>
      </w:pPr>
    </w:p>
    <w:p w14:paraId="135418EB" w14:textId="77777777" w:rsidR="00AD2261" w:rsidRDefault="00AD2261">
      <w:pPr>
        <w:pBdr>
          <w:bottom w:val="single" w:sz="6" w:space="1" w:color="000000"/>
        </w:pBdr>
        <w:jc w:val="center"/>
        <w:rPr>
          <w:rFonts w:ascii="Oswald" w:eastAsia="Oswald" w:hAnsi="Oswald" w:cs="Oswald"/>
          <w:b/>
          <w:sz w:val="30"/>
          <w:szCs w:val="30"/>
        </w:rPr>
      </w:pPr>
    </w:p>
    <w:p w14:paraId="265E2454" w14:textId="4CA7C795" w:rsidR="00114AE8" w:rsidRPr="00AD2261" w:rsidRDefault="005B6630">
      <w:pPr>
        <w:pBdr>
          <w:bottom w:val="single" w:sz="6" w:space="1" w:color="000000"/>
        </w:pBdr>
        <w:jc w:val="center"/>
        <w:rPr>
          <w:rFonts w:eastAsia="Oswald"/>
          <w:b/>
          <w:sz w:val="30"/>
          <w:szCs w:val="30"/>
        </w:rPr>
      </w:pPr>
      <w:r>
        <w:rPr>
          <w:rFonts w:eastAsia="Oswald" w:hint="cs"/>
          <w:b/>
          <w:sz w:val="30"/>
          <w:szCs w:val="30"/>
          <w:rtl/>
        </w:rPr>
        <w:t>محضر لجنة</w:t>
      </w:r>
    </w:p>
    <w:tbl>
      <w:tblPr>
        <w:tblStyle w:val="af"/>
        <w:tblW w:w="10980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50"/>
        <w:gridCol w:w="1395"/>
        <w:gridCol w:w="2295"/>
        <w:gridCol w:w="3240"/>
      </w:tblGrid>
      <w:tr w:rsidR="00DA12FF" w:rsidRPr="00DA12FF" w14:paraId="34C17C64" w14:textId="77777777" w:rsidTr="00AD2261">
        <w:tc>
          <w:tcPr>
            <w:tcW w:w="10980" w:type="dxa"/>
            <w:gridSpan w:val="4"/>
            <w:shd w:val="clear" w:color="auto" w:fill="A8D08D" w:themeFill="accent6" w:themeFillTint="99"/>
          </w:tcPr>
          <w:p w14:paraId="04A478F8" w14:textId="37BA21F1" w:rsidR="00114AE8" w:rsidRPr="005B6630" w:rsidRDefault="005B6630" w:rsidP="005B6630">
            <w:pPr>
              <w:pStyle w:val="a8"/>
              <w:numPr>
                <w:ilvl w:val="0"/>
                <w:numId w:val="1"/>
              </w:numPr>
              <w:rPr>
                <w:rFonts w:cs="PT Bold Heading"/>
                <w:b/>
                <w:color w:val="auto"/>
                <w:sz w:val="24"/>
                <w:szCs w:val="24"/>
              </w:rPr>
            </w:pPr>
            <w:r w:rsidRPr="005B6630">
              <w:rPr>
                <w:rFonts w:cs="PT Bold Heading" w:hint="cs"/>
                <w:b/>
                <w:color w:val="auto"/>
                <w:sz w:val="24"/>
                <w:szCs w:val="24"/>
                <w:rtl/>
              </w:rPr>
              <w:t>معلومات عامة</w:t>
            </w:r>
          </w:p>
        </w:tc>
      </w:tr>
      <w:tr w:rsidR="00DA12FF" w:rsidRPr="00DA12FF" w14:paraId="6D4519E7" w14:textId="77777777" w:rsidTr="00F86531">
        <w:tc>
          <w:tcPr>
            <w:tcW w:w="5445" w:type="dxa"/>
            <w:gridSpan w:val="2"/>
            <w:shd w:val="clear" w:color="auto" w:fill="D9D9D9" w:themeFill="background1" w:themeFillShade="D9"/>
          </w:tcPr>
          <w:p w14:paraId="7DCDC7F0" w14:textId="49BCDAC9" w:rsidR="00114AE8" w:rsidRPr="00AD2261" w:rsidRDefault="005B6630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 xml:space="preserve">الجهة </w:t>
            </w:r>
          </w:p>
        </w:tc>
        <w:tc>
          <w:tcPr>
            <w:tcW w:w="5535" w:type="dxa"/>
            <w:gridSpan w:val="2"/>
            <w:shd w:val="clear" w:color="auto" w:fill="D9D9D9" w:themeFill="background1" w:themeFillShade="D9"/>
          </w:tcPr>
          <w:p w14:paraId="5A7C4A8E" w14:textId="532E79FD" w:rsidR="00114AE8" w:rsidRPr="00AD2261" w:rsidRDefault="005B6630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>اسم اللجنة</w:t>
            </w:r>
          </w:p>
        </w:tc>
      </w:tr>
      <w:tr w:rsidR="00DA12FF" w:rsidRPr="00DA12FF" w14:paraId="2F7E314D" w14:textId="77777777" w:rsidTr="00AD2261">
        <w:tc>
          <w:tcPr>
            <w:tcW w:w="5445" w:type="dxa"/>
            <w:gridSpan w:val="2"/>
            <w:shd w:val="clear" w:color="auto" w:fill="FFFFFF" w:themeFill="background1"/>
          </w:tcPr>
          <w:p w14:paraId="0EFF977A" w14:textId="77777777" w:rsidR="00114AE8" w:rsidRPr="00AD2261" w:rsidRDefault="00114AE8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5535" w:type="dxa"/>
            <w:gridSpan w:val="2"/>
            <w:shd w:val="clear" w:color="auto" w:fill="FFFFFF" w:themeFill="background1"/>
          </w:tcPr>
          <w:p w14:paraId="7E62CDCD" w14:textId="77777777" w:rsidR="00114AE8" w:rsidRPr="00AD2261" w:rsidRDefault="00114AE8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</w:p>
        </w:tc>
      </w:tr>
      <w:tr w:rsidR="00DA12FF" w:rsidRPr="00DA12FF" w14:paraId="34199EBF" w14:textId="77777777" w:rsidTr="00F86531">
        <w:tc>
          <w:tcPr>
            <w:tcW w:w="5445" w:type="dxa"/>
            <w:gridSpan w:val="2"/>
            <w:shd w:val="clear" w:color="auto" w:fill="D9D9D9" w:themeFill="background1" w:themeFillShade="D9"/>
          </w:tcPr>
          <w:p w14:paraId="17362C52" w14:textId="0CBFFD44" w:rsidR="00114AE8" w:rsidRPr="00AD2261" w:rsidRDefault="005B6630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>تاريخه</w:t>
            </w:r>
          </w:p>
        </w:tc>
        <w:tc>
          <w:tcPr>
            <w:tcW w:w="5535" w:type="dxa"/>
            <w:gridSpan w:val="2"/>
            <w:shd w:val="clear" w:color="auto" w:fill="D9D9D9" w:themeFill="background1" w:themeFillShade="D9"/>
          </w:tcPr>
          <w:p w14:paraId="144EF4FF" w14:textId="609342EA" w:rsidR="00114AE8" w:rsidRPr="00AD2261" w:rsidRDefault="005B6630">
            <w:pPr>
              <w:jc w:val="center"/>
              <w:rPr>
                <w:b/>
                <w:bCs/>
                <w:strike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>وقت الاجتماع</w:t>
            </w:r>
          </w:p>
        </w:tc>
      </w:tr>
      <w:tr w:rsidR="00DA12FF" w:rsidRPr="00DA12FF" w14:paraId="2BC8372F" w14:textId="77777777" w:rsidTr="00AD2261">
        <w:tc>
          <w:tcPr>
            <w:tcW w:w="5445" w:type="dxa"/>
            <w:gridSpan w:val="2"/>
            <w:shd w:val="clear" w:color="auto" w:fill="FFFFFF" w:themeFill="background1"/>
          </w:tcPr>
          <w:p w14:paraId="55EBE37F" w14:textId="77777777" w:rsidR="00114AE8" w:rsidRPr="00AD2261" w:rsidRDefault="00114AE8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5535" w:type="dxa"/>
            <w:gridSpan w:val="2"/>
            <w:shd w:val="clear" w:color="auto" w:fill="FFFFFF" w:themeFill="background1"/>
          </w:tcPr>
          <w:p w14:paraId="55835E5F" w14:textId="77777777" w:rsidR="00114AE8" w:rsidRPr="00AD2261" w:rsidRDefault="00114AE8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</w:p>
        </w:tc>
      </w:tr>
      <w:tr w:rsidR="00DA12FF" w:rsidRPr="00DA12FF" w14:paraId="32D91B5E" w14:textId="77777777" w:rsidTr="00F86531">
        <w:tc>
          <w:tcPr>
            <w:tcW w:w="5445" w:type="dxa"/>
            <w:gridSpan w:val="2"/>
            <w:shd w:val="clear" w:color="auto" w:fill="D9D9D9" w:themeFill="background1" w:themeFillShade="D9"/>
          </w:tcPr>
          <w:p w14:paraId="3AF9C34B" w14:textId="4F229ED0" w:rsidR="00114AE8" w:rsidRPr="00AD2261" w:rsidRDefault="005B6630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 xml:space="preserve">رقم الاجتماع </w:t>
            </w:r>
          </w:p>
        </w:tc>
        <w:tc>
          <w:tcPr>
            <w:tcW w:w="5535" w:type="dxa"/>
            <w:gridSpan w:val="2"/>
            <w:shd w:val="clear" w:color="auto" w:fill="D9D9D9" w:themeFill="background1" w:themeFillShade="D9"/>
          </w:tcPr>
          <w:p w14:paraId="1AC5D716" w14:textId="770B3193" w:rsidR="00114AE8" w:rsidRPr="00AD2261" w:rsidRDefault="005B6630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>مكان الاجتماع</w:t>
            </w:r>
          </w:p>
        </w:tc>
      </w:tr>
      <w:tr w:rsidR="00DA12FF" w:rsidRPr="00DA12FF" w14:paraId="09944261" w14:textId="77777777">
        <w:tc>
          <w:tcPr>
            <w:tcW w:w="5445" w:type="dxa"/>
            <w:gridSpan w:val="2"/>
          </w:tcPr>
          <w:p w14:paraId="4DFBBDB7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5535" w:type="dxa"/>
            <w:gridSpan w:val="2"/>
          </w:tcPr>
          <w:p w14:paraId="4DA9E3C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3A24B8FA" w14:textId="77777777" w:rsidTr="00AD2261">
        <w:tc>
          <w:tcPr>
            <w:tcW w:w="10980" w:type="dxa"/>
            <w:gridSpan w:val="4"/>
            <w:shd w:val="clear" w:color="auto" w:fill="A8D08D" w:themeFill="accent6" w:themeFillTint="99"/>
          </w:tcPr>
          <w:p w14:paraId="17C34B19" w14:textId="1DE59506" w:rsidR="00114AE8" w:rsidRPr="005B6630" w:rsidRDefault="00CC5B66" w:rsidP="005B6630">
            <w:pPr>
              <w:pStyle w:val="a8"/>
              <w:numPr>
                <w:ilvl w:val="0"/>
                <w:numId w:val="1"/>
              </w:numPr>
              <w:rPr>
                <w:rFonts w:cs="PT Bold Heading"/>
                <w:b/>
                <w:color w:val="auto"/>
                <w:sz w:val="24"/>
                <w:szCs w:val="24"/>
              </w:rPr>
            </w:pPr>
            <w:r>
              <w:rPr>
                <w:rFonts w:cs="PT Bold Heading" w:hint="cs"/>
                <w:b/>
                <w:color w:val="auto"/>
                <w:sz w:val="24"/>
                <w:szCs w:val="24"/>
                <w:rtl/>
              </w:rPr>
              <w:t>أعضاء اللجنة</w:t>
            </w:r>
          </w:p>
        </w:tc>
      </w:tr>
      <w:tr w:rsidR="00DA12FF" w:rsidRPr="00DA12FF" w14:paraId="4D4D170D" w14:textId="77777777" w:rsidTr="00F86531">
        <w:tc>
          <w:tcPr>
            <w:tcW w:w="4050" w:type="dxa"/>
            <w:shd w:val="clear" w:color="auto" w:fill="D9D9D9" w:themeFill="background1" w:themeFillShade="D9"/>
          </w:tcPr>
          <w:p w14:paraId="2DD91FD2" w14:textId="7F641CF3" w:rsidR="00114AE8" w:rsidRPr="00AD2261" w:rsidRDefault="005B6630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>الصفة (رئيس، عضو، مدعو)</w:t>
            </w:r>
          </w:p>
        </w:tc>
        <w:tc>
          <w:tcPr>
            <w:tcW w:w="3690" w:type="dxa"/>
            <w:gridSpan w:val="2"/>
            <w:shd w:val="clear" w:color="auto" w:fill="D9D9D9" w:themeFill="background1" w:themeFillShade="D9"/>
          </w:tcPr>
          <w:p w14:paraId="7DA67C53" w14:textId="41E05663" w:rsidR="00114AE8" w:rsidRPr="00AD2261" w:rsidRDefault="005B6630" w:rsidP="005B6630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 xml:space="preserve">القسم 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76FC6F77" w14:textId="2E1CE9DE" w:rsidR="00114AE8" w:rsidRPr="00AD2261" w:rsidRDefault="005B6630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cs"/>
                <w:b/>
                <w:bCs/>
                <w:color w:val="auto"/>
                <w:sz w:val="24"/>
                <w:szCs w:val="24"/>
                <w:rtl/>
              </w:rPr>
              <w:t>الاسم</w:t>
            </w:r>
          </w:p>
        </w:tc>
      </w:tr>
      <w:tr w:rsidR="00DA12FF" w:rsidRPr="00DA12FF" w14:paraId="76801CE9" w14:textId="77777777">
        <w:tc>
          <w:tcPr>
            <w:tcW w:w="4050" w:type="dxa"/>
          </w:tcPr>
          <w:p w14:paraId="217A1A14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64472843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18E0789F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4A6BAFF3" w14:textId="77777777">
        <w:tc>
          <w:tcPr>
            <w:tcW w:w="4050" w:type="dxa"/>
          </w:tcPr>
          <w:p w14:paraId="2BE21CD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1C794A3C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421A960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59501E69" w14:textId="77777777">
        <w:tc>
          <w:tcPr>
            <w:tcW w:w="4050" w:type="dxa"/>
          </w:tcPr>
          <w:p w14:paraId="2049E2A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D8917A7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1F5D4C9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4DCF1B06" w14:textId="77777777">
        <w:tc>
          <w:tcPr>
            <w:tcW w:w="4050" w:type="dxa"/>
          </w:tcPr>
          <w:p w14:paraId="71AB8F03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5D9A635E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06E301F7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6BD1AF8B" w14:textId="77777777">
        <w:tc>
          <w:tcPr>
            <w:tcW w:w="4050" w:type="dxa"/>
          </w:tcPr>
          <w:p w14:paraId="1D4C9B29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1EE92F8A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2D18B16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25A4EBA8" w14:textId="77777777">
        <w:tc>
          <w:tcPr>
            <w:tcW w:w="4050" w:type="dxa"/>
          </w:tcPr>
          <w:p w14:paraId="66485EB4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01661F4C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45CB5C6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5EB88C7E" w14:textId="77777777">
        <w:tc>
          <w:tcPr>
            <w:tcW w:w="4050" w:type="dxa"/>
          </w:tcPr>
          <w:p w14:paraId="42F16439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19EB087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FE7125E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0FED1DCD" w14:textId="77777777">
        <w:tc>
          <w:tcPr>
            <w:tcW w:w="4050" w:type="dxa"/>
          </w:tcPr>
          <w:p w14:paraId="68F2B0C9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1750841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41CA7B6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</w:tbl>
    <w:p w14:paraId="72809A79" w14:textId="58EEEB08" w:rsidR="00114AE8" w:rsidRPr="00AD2261" w:rsidRDefault="00114AE8" w:rsidP="00AD2261">
      <w:pPr>
        <w:spacing w:after="0" w:line="240" w:lineRule="auto"/>
        <w:jc w:val="center"/>
        <w:rPr>
          <w:rFonts w:ascii="Twentieth Century" w:eastAsia="Twentieth Century" w:hAnsi="Twentieth Century" w:cs="Twentieth Century"/>
          <w:sz w:val="20"/>
          <w:szCs w:val="20"/>
        </w:rPr>
      </w:pPr>
    </w:p>
    <w:tbl>
      <w:tblPr>
        <w:tblStyle w:val="af0"/>
        <w:tblW w:w="10980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00"/>
        <w:gridCol w:w="7680"/>
        <w:gridCol w:w="600"/>
      </w:tblGrid>
      <w:tr w:rsidR="00AD2261" w:rsidRPr="00DA12FF" w14:paraId="7F77DA70" w14:textId="77777777" w:rsidTr="00F86531">
        <w:tc>
          <w:tcPr>
            <w:tcW w:w="10980" w:type="dxa"/>
            <w:gridSpan w:val="3"/>
            <w:shd w:val="clear" w:color="auto" w:fill="A8D08D" w:themeFill="accent6" w:themeFillTint="99"/>
          </w:tcPr>
          <w:p w14:paraId="2FD0FC9D" w14:textId="217735E2" w:rsidR="00AD2261" w:rsidRPr="005B6630" w:rsidRDefault="005B6630" w:rsidP="005B6630">
            <w:pPr>
              <w:pStyle w:val="a8"/>
              <w:numPr>
                <w:ilvl w:val="0"/>
                <w:numId w:val="1"/>
              </w:numPr>
              <w:rPr>
                <w:rFonts w:cs="PT Bold Heading"/>
                <w:b/>
                <w:color w:val="auto"/>
                <w:sz w:val="24"/>
                <w:szCs w:val="24"/>
              </w:rPr>
            </w:pPr>
            <w:r w:rsidRPr="005B6630">
              <w:rPr>
                <w:rFonts w:cs="PT Bold Heading" w:hint="cs"/>
                <w:b/>
                <w:color w:val="auto"/>
                <w:sz w:val="24"/>
                <w:szCs w:val="24"/>
                <w:rtl/>
              </w:rPr>
              <w:t>أجندة الاجتماع</w:t>
            </w:r>
            <w:r w:rsidR="00CC5B66">
              <w:rPr>
                <w:rFonts w:cs="PT Bold Heading" w:hint="cs"/>
                <w:b/>
                <w:color w:val="auto"/>
                <w:sz w:val="24"/>
                <w:szCs w:val="24"/>
                <w:rtl/>
              </w:rPr>
              <w:t xml:space="preserve"> </w:t>
            </w:r>
            <w:r>
              <w:rPr>
                <w:rFonts w:cs="PT Bold Heading" w:hint="cs"/>
                <w:b/>
                <w:color w:val="auto"/>
                <w:sz w:val="24"/>
                <w:szCs w:val="24"/>
                <w:rtl/>
              </w:rPr>
              <w:t xml:space="preserve"> </w:t>
            </w:r>
            <w:r w:rsidRPr="005B6630">
              <w:rPr>
                <w:rFonts w:cs="PT Bold Heading" w:hint="cs"/>
                <w:b/>
                <w:color w:val="auto"/>
                <w:sz w:val="18"/>
                <w:szCs w:val="18"/>
                <w:rtl/>
              </w:rPr>
              <w:t>(</w:t>
            </w:r>
            <w:r w:rsidRPr="005B6630">
              <w:rPr>
                <w:rFonts w:hint="cs"/>
                <w:b/>
                <w:sz w:val="20"/>
                <w:szCs w:val="20"/>
                <w:rtl/>
              </w:rPr>
              <w:t>يفضل البدء بالأجندة من اجتماع سابق اذا وجد فيه خطة عمل ومن ثم الاجندة الجديدة)</w:t>
            </w:r>
          </w:p>
        </w:tc>
      </w:tr>
      <w:tr w:rsidR="00946C9D" w:rsidRPr="00DA12FF" w14:paraId="63B7E715" w14:textId="77777777" w:rsidTr="005B6630">
        <w:tc>
          <w:tcPr>
            <w:tcW w:w="2700" w:type="dxa"/>
            <w:shd w:val="clear" w:color="auto" w:fill="D9D9D9" w:themeFill="background1" w:themeFillShade="D9"/>
          </w:tcPr>
          <w:p w14:paraId="27B35FE1" w14:textId="41B27B08" w:rsidR="005B6630" w:rsidRDefault="005B6630" w:rsidP="005B6630">
            <w:pPr>
              <w:bidi w:val="0"/>
              <w:jc w:val="center"/>
              <w:rPr>
                <w:b/>
                <w:bCs/>
                <w:color w:val="auto"/>
                <w:rtl/>
              </w:rPr>
            </w:pPr>
            <w:r>
              <w:rPr>
                <w:rFonts w:hint="cs"/>
                <w:b/>
                <w:bCs/>
                <w:color w:val="auto"/>
                <w:rtl/>
              </w:rPr>
              <w:t xml:space="preserve">حالة الموضوع </w:t>
            </w:r>
          </w:p>
          <w:p w14:paraId="4AB30672" w14:textId="0666F9CB" w:rsidR="005B6630" w:rsidRPr="005B6630" w:rsidRDefault="005B6630" w:rsidP="005B6630">
            <w:pPr>
              <w:bidi w:val="0"/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5B6630">
              <w:rPr>
                <w:rFonts w:hint="cs"/>
                <w:b/>
                <w:bCs/>
                <w:color w:val="auto"/>
                <w:sz w:val="18"/>
                <w:szCs w:val="18"/>
                <w:rtl/>
              </w:rPr>
              <w:t>( جديد، تحت الاجراء، إجراء محقق، غير منطبق)</w:t>
            </w:r>
          </w:p>
        </w:tc>
        <w:tc>
          <w:tcPr>
            <w:tcW w:w="8280" w:type="dxa"/>
            <w:gridSpan w:val="2"/>
            <w:shd w:val="clear" w:color="auto" w:fill="D9D9D9" w:themeFill="background1" w:themeFillShade="D9"/>
          </w:tcPr>
          <w:p w14:paraId="510B323B" w14:textId="0DD49B96" w:rsidR="00946C9D" w:rsidRPr="0020636A" w:rsidRDefault="005B6630" w:rsidP="00F86531">
            <w:pPr>
              <w:jc w:val="center"/>
              <w:rPr>
                <w:b/>
                <w:bCs/>
                <w:color w:val="auto"/>
              </w:rPr>
            </w:pPr>
            <w:r>
              <w:rPr>
                <w:rFonts w:hint="cs"/>
                <w:b/>
                <w:bCs/>
                <w:color w:val="auto"/>
                <w:rtl/>
              </w:rPr>
              <w:t>الموضوع</w:t>
            </w:r>
          </w:p>
        </w:tc>
      </w:tr>
      <w:tr w:rsidR="005B6630" w:rsidRPr="00DA12FF" w14:paraId="5CB8575D" w14:textId="7121C4E3" w:rsidTr="005B6630">
        <w:tc>
          <w:tcPr>
            <w:tcW w:w="2700" w:type="dxa"/>
            <w:shd w:val="clear" w:color="auto" w:fill="auto"/>
          </w:tcPr>
          <w:p w14:paraId="3B24DED8" w14:textId="6C7D5B87" w:rsidR="005B6630" w:rsidRPr="00DA12FF" w:rsidRDefault="005B6630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1085C536" w14:textId="77777777" w:rsidR="005B6630" w:rsidRPr="00DA12FF" w:rsidRDefault="005B6630" w:rsidP="0012110D">
            <w:pPr>
              <w:spacing w:line="480" w:lineRule="auto"/>
              <w:rPr>
                <w:color w:val="auto"/>
                <w:sz w:val="24"/>
                <w:szCs w:val="24"/>
              </w:rPr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78B39F1" w14:textId="753F3E2A" w:rsidR="005B6630" w:rsidRPr="005B6630" w:rsidRDefault="005B6630" w:rsidP="005B6630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5B6630">
              <w:rPr>
                <w:rFonts w:hint="cs"/>
                <w:color w:val="auto"/>
                <w:sz w:val="24"/>
                <w:szCs w:val="24"/>
                <w:rtl/>
              </w:rPr>
              <w:t>1</w:t>
            </w:r>
          </w:p>
        </w:tc>
      </w:tr>
      <w:tr w:rsidR="005B6630" w:rsidRPr="00DA12FF" w14:paraId="24AB962B" w14:textId="216E4482" w:rsidTr="005B6630">
        <w:tc>
          <w:tcPr>
            <w:tcW w:w="2700" w:type="dxa"/>
            <w:shd w:val="clear" w:color="auto" w:fill="auto"/>
          </w:tcPr>
          <w:p w14:paraId="3FFA0E44" w14:textId="202D2ADA" w:rsidR="005B6630" w:rsidRPr="00DA12FF" w:rsidRDefault="005B6630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77021A9F" w14:textId="77777777" w:rsidR="005B6630" w:rsidRPr="00DA12FF" w:rsidRDefault="005B6630" w:rsidP="0012110D">
            <w:pPr>
              <w:spacing w:line="480" w:lineRule="auto"/>
              <w:rPr>
                <w:color w:val="auto"/>
              </w:rPr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1E46E3FA" w14:textId="1640CEFE" w:rsidR="005B6630" w:rsidRPr="005B6630" w:rsidRDefault="005B6630" w:rsidP="005B6630">
            <w:pPr>
              <w:spacing w:line="480" w:lineRule="auto"/>
              <w:jc w:val="center"/>
              <w:rPr>
                <w:color w:val="auto"/>
              </w:rPr>
            </w:pPr>
            <w:r w:rsidRPr="005B6630">
              <w:rPr>
                <w:rFonts w:hint="cs"/>
                <w:color w:val="auto"/>
                <w:rtl/>
              </w:rPr>
              <w:t>2</w:t>
            </w:r>
          </w:p>
        </w:tc>
      </w:tr>
      <w:tr w:rsidR="005B6630" w:rsidRPr="00DA12FF" w14:paraId="08EF53FE" w14:textId="0C9D56EE" w:rsidTr="005B6630">
        <w:tc>
          <w:tcPr>
            <w:tcW w:w="2700" w:type="dxa"/>
            <w:shd w:val="clear" w:color="auto" w:fill="auto"/>
          </w:tcPr>
          <w:p w14:paraId="2F71D449" w14:textId="7FD1BABE" w:rsidR="005B6630" w:rsidRPr="00DA12FF" w:rsidRDefault="005B6630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3CE9B0FD" w14:textId="77777777" w:rsidR="005B6630" w:rsidRPr="00DA12FF" w:rsidRDefault="005B6630" w:rsidP="0012110D">
            <w:pPr>
              <w:spacing w:line="480" w:lineRule="auto"/>
              <w:rPr>
                <w:color w:val="auto"/>
              </w:rPr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0B1C9858" w14:textId="4F5191F5" w:rsidR="005B6630" w:rsidRPr="005B6630" w:rsidRDefault="005B6630" w:rsidP="005B6630">
            <w:pPr>
              <w:spacing w:line="480" w:lineRule="auto"/>
              <w:jc w:val="center"/>
              <w:rPr>
                <w:color w:val="auto"/>
              </w:rPr>
            </w:pPr>
            <w:r w:rsidRPr="005B6630">
              <w:rPr>
                <w:rFonts w:hint="cs"/>
                <w:color w:val="auto"/>
                <w:rtl/>
              </w:rPr>
              <w:t>3</w:t>
            </w:r>
          </w:p>
        </w:tc>
      </w:tr>
      <w:tr w:rsidR="005B6630" w:rsidRPr="00DA12FF" w14:paraId="70465D64" w14:textId="035006B0" w:rsidTr="005B6630">
        <w:tc>
          <w:tcPr>
            <w:tcW w:w="2700" w:type="dxa"/>
            <w:shd w:val="clear" w:color="auto" w:fill="auto"/>
          </w:tcPr>
          <w:p w14:paraId="259386BF" w14:textId="2BF60B27" w:rsidR="005B6630" w:rsidRPr="00DA12FF" w:rsidRDefault="005B6630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27A502E3" w14:textId="77777777" w:rsidR="005B6630" w:rsidRPr="00DA12FF" w:rsidRDefault="005B6630" w:rsidP="0012110D">
            <w:pPr>
              <w:spacing w:line="480" w:lineRule="auto"/>
              <w:rPr>
                <w:color w:val="auto"/>
              </w:rPr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01D3B6C" w14:textId="075939E0" w:rsidR="005B6630" w:rsidRPr="005B6630" w:rsidRDefault="005B6630" w:rsidP="005B6630">
            <w:pPr>
              <w:spacing w:line="480" w:lineRule="auto"/>
              <w:jc w:val="center"/>
              <w:rPr>
                <w:color w:val="auto"/>
              </w:rPr>
            </w:pPr>
            <w:r w:rsidRPr="005B6630">
              <w:rPr>
                <w:rFonts w:hint="cs"/>
                <w:color w:val="auto"/>
                <w:rtl/>
              </w:rPr>
              <w:t>4</w:t>
            </w:r>
          </w:p>
        </w:tc>
      </w:tr>
      <w:tr w:rsidR="005B6630" w:rsidRPr="00DA12FF" w14:paraId="78191B32" w14:textId="77777777" w:rsidTr="005B6630">
        <w:tc>
          <w:tcPr>
            <w:tcW w:w="2700" w:type="dxa"/>
            <w:shd w:val="clear" w:color="auto" w:fill="auto"/>
          </w:tcPr>
          <w:p w14:paraId="0FC51D7D" w14:textId="77777777" w:rsidR="005B6630" w:rsidRPr="00DA12FF" w:rsidRDefault="005B6630" w:rsidP="0012110D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1808FBEF" w14:textId="77777777" w:rsidR="005B6630" w:rsidRPr="00DA12FF" w:rsidRDefault="005B6630" w:rsidP="0012110D">
            <w:pPr>
              <w:spacing w:line="480" w:lineRule="auto"/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BB5CA28" w14:textId="07EBE258" w:rsidR="005B6630" w:rsidRPr="005B6630" w:rsidRDefault="005B6630" w:rsidP="005B6630">
            <w:pPr>
              <w:spacing w:line="480" w:lineRule="auto"/>
              <w:jc w:val="center"/>
              <w:rPr>
                <w:rFonts w:hint="cs"/>
                <w:color w:val="auto"/>
                <w:rtl/>
              </w:rPr>
            </w:pPr>
            <w:r w:rsidRPr="005B6630">
              <w:rPr>
                <w:rFonts w:hint="cs"/>
                <w:color w:val="auto"/>
                <w:rtl/>
              </w:rPr>
              <w:t>5</w:t>
            </w:r>
          </w:p>
        </w:tc>
      </w:tr>
      <w:tr w:rsidR="005B6630" w:rsidRPr="00DA12FF" w14:paraId="04C5F594" w14:textId="77777777" w:rsidTr="005B6630">
        <w:tc>
          <w:tcPr>
            <w:tcW w:w="2700" w:type="dxa"/>
            <w:shd w:val="clear" w:color="auto" w:fill="auto"/>
          </w:tcPr>
          <w:p w14:paraId="4DFAE97B" w14:textId="77777777" w:rsidR="005B6630" w:rsidRPr="00DA12FF" w:rsidRDefault="005B6630" w:rsidP="0012110D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2DDBF40B" w14:textId="77777777" w:rsidR="005B6630" w:rsidRPr="00DA12FF" w:rsidRDefault="005B6630" w:rsidP="0012110D">
            <w:pPr>
              <w:spacing w:line="480" w:lineRule="auto"/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6A2E1419" w14:textId="7F56F161" w:rsidR="005B6630" w:rsidRPr="005B6630" w:rsidRDefault="005B6630" w:rsidP="005B6630">
            <w:pPr>
              <w:spacing w:line="480" w:lineRule="auto"/>
              <w:jc w:val="center"/>
              <w:rPr>
                <w:rFonts w:hint="cs"/>
                <w:color w:val="auto"/>
                <w:rtl/>
              </w:rPr>
            </w:pPr>
            <w:r w:rsidRPr="005B6630">
              <w:rPr>
                <w:rFonts w:hint="cs"/>
                <w:color w:val="auto"/>
                <w:rtl/>
              </w:rPr>
              <w:t>6</w:t>
            </w:r>
          </w:p>
        </w:tc>
      </w:tr>
      <w:tr w:rsidR="005B6630" w:rsidRPr="00DA12FF" w14:paraId="067D5C78" w14:textId="77777777" w:rsidTr="005B6630">
        <w:tc>
          <w:tcPr>
            <w:tcW w:w="2700" w:type="dxa"/>
            <w:shd w:val="clear" w:color="auto" w:fill="auto"/>
          </w:tcPr>
          <w:p w14:paraId="59F567C5" w14:textId="77777777" w:rsidR="005B6630" w:rsidRPr="00DA12FF" w:rsidRDefault="005B6630" w:rsidP="0012110D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369AC7B5" w14:textId="77777777" w:rsidR="005B6630" w:rsidRPr="00DA12FF" w:rsidRDefault="005B6630" w:rsidP="0012110D">
            <w:pPr>
              <w:spacing w:line="480" w:lineRule="auto"/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6AEC4E1B" w14:textId="457704E8" w:rsidR="005B6630" w:rsidRPr="005B6630" w:rsidRDefault="005B6630" w:rsidP="005B6630">
            <w:pPr>
              <w:spacing w:line="480" w:lineRule="auto"/>
              <w:jc w:val="center"/>
              <w:rPr>
                <w:rFonts w:hint="cs"/>
                <w:color w:val="auto"/>
                <w:rtl/>
              </w:rPr>
            </w:pPr>
            <w:r w:rsidRPr="005B6630">
              <w:rPr>
                <w:rFonts w:hint="cs"/>
                <w:color w:val="auto"/>
                <w:rtl/>
              </w:rPr>
              <w:t>7</w:t>
            </w:r>
          </w:p>
        </w:tc>
      </w:tr>
      <w:tr w:rsidR="005B6630" w:rsidRPr="00DA12FF" w14:paraId="5884FF93" w14:textId="77777777" w:rsidTr="005B6630">
        <w:tc>
          <w:tcPr>
            <w:tcW w:w="2700" w:type="dxa"/>
            <w:shd w:val="clear" w:color="auto" w:fill="auto"/>
          </w:tcPr>
          <w:p w14:paraId="01CE970C" w14:textId="77777777" w:rsidR="005B6630" w:rsidRPr="00DA12FF" w:rsidRDefault="005B6630" w:rsidP="0012110D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6D856612" w14:textId="77777777" w:rsidR="005B6630" w:rsidRPr="00DA12FF" w:rsidRDefault="005B6630" w:rsidP="0012110D">
            <w:pPr>
              <w:spacing w:line="480" w:lineRule="auto"/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1A9C205" w14:textId="02041D10" w:rsidR="005B6630" w:rsidRPr="005B6630" w:rsidRDefault="005B6630" w:rsidP="005B6630">
            <w:pPr>
              <w:spacing w:line="480" w:lineRule="auto"/>
              <w:jc w:val="center"/>
              <w:rPr>
                <w:rFonts w:hint="cs"/>
                <w:color w:val="auto"/>
                <w:rtl/>
              </w:rPr>
            </w:pPr>
            <w:r w:rsidRPr="005B6630">
              <w:rPr>
                <w:rFonts w:hint="cs"/>
                <w:color w:val="auto"/>
                <w:rtl/>
              </w:rPr>
              <w:t>8</w:t>
            </w:r>
          </w:p>
        </w:tc>
      </w:tr>
      <w:tr w:rsidR="005B6630" w:rsidRPr="00DA12FF" w14:paraId="0FC4B1F6" w14:textId="77777777" w:rsidTr="005B6630">
        <w:tc>
          <w:tcPr>
            <w:tcW w:w="2700" w:type="dxa"/>
            <w:shd w:val="clear" w:color="auto" w:fill="auto"/>
          </w:tcPr>
          <w:p w14:paraId="08808778" w14:textId="77777777" w:rsidR="005B6630" w:rsidRPr="00DA12FF" w:rsidRDefault="005B6630" w:rsidP="0012110D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45D9B8C2" w14:textId="77777777" w:rsidR="005B6630" w:rsidRPr="00DA12FF" w:rsidRDefault="005B6630" w:rsidP="0012110D">
            <w:pPr>
              <w:spacing w:line="480" w:lineRule="auto"/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4C91C879" w14:textId="72DBAE0D" w:rsidR="005B6630" w:rsidRPr="005B6630" w:rsidRDefault="005B6630" w:rsidP="005B6630">
            <w:pPr>
              <w:spacing w:line="480" w:lineRule="auto"/>
              <w:jc w:val="center"/>
              <w:rPr>
                <w:rFonts w:hint="cs"/>
                <w:color w:val="auto"/>
                <w:rtl/>
              </w:rPr>
            </w:pPr>
            <w:r w:rsidRPr="005B6630">
              <w:rPr>
                <w:rFonts w:hint="cs"/>
                <w:color w:val="auto"/>
                <w:rtl/>
              </w:rPr>
              <w:t>9</w:t>
            </w:r>
          </w:p>
        </w:tc>
      </w:tr>
      <w:tr w:rsidR="005B6630" w:rsidRPr="00DA12FF" w14:paraId="6DEC53EB" w14:textId="77777777" w:rsidTr="005B6630">
        <w:tc>
          <w:tcPr>
            <w:tcW w:w="2700" w:type="dxa"/>
            <w:shd w:val="clear" w:color="auto" w:fill="auto"/>
          </w:tcPr>
          <w:p w14:paraId="71478459" w14:textId="77777777" w:rsidR="005B6630" w:rsidRPr="00DA12FF" w:rsidRDefault="005B6630" w:rsidP="0012110D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7680" w:type="dxa"/>
            <w:tcBorders>
              <w:right w:val="single" w:sz="4" w:space="0" w:color="auto"/>
            </w:tcBorders>
          </w:tcPr>
          <w:p w14:paraId="5FAD2BF6" w14:textId="77777777" w:rsidR="005B6630" w:rsidRPr="00DA12FF" w:rsidRDefault="005B6630" w:rsidP="0012110D">
            <w:pPr>
              <w:spacing w:line="480" w:lineRule="auto"/>
            </w:pPr>
          </w:p>
        </w:tc>
        <w:tc>
          <w:tcPr>
            <w:tcW w:w="6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117C7049" w14:textId="56605946" w:rsidR="005B6630" w:rsidRPr="005B6630" w:rsidRDefault="005B6630" w:rsidP="005B6630">
            <w:pPr>
              <w:spacing w:line="480" w:lineRule="auto"/>
              <w:jc w:val="center"/>
              <w:rPr>
                <w:rFonts w:hint="cs"/>
                <w:color w:val="auto"/>
                <w:rtl/>
              </w:rPr>
            </w:pPr>
            <w:r w:rsidRPr="005B6630">
              <w:rPr>
                <w:rFonts w:hint="cs"/>
                <w:color w:val="auto"/>
                <w:rtl/>
              </w:rPr>
              <w:t>10</w:t>
            </w:r>
          </w:p>
        </w:tc>
      </w:tr>
    </w:tbl>
    <w:p w14:paraId="07876673" w14:textId="77777777" w:rsidR="00114AE8" w:rsidRPr="00DA12FF" w:rsidRDefault="00DD3D3C">
      <w:pPr>
        <w:spacing w:after="0" w:line="240" w:lineRule="auto"/>
        <w:rPr>
          <w:rFonts w:ascii="Twentieth Century" w:eastAsia="Twentieth Century" w:hAnsi="Twentieth Century" w:cs="Twentieth Century"/>
          <w:sz w:val="38"/>
          <w:szCs w:val="38"/>
        </w:rPr>
      </w:pPr>
      <w:r w:rsidRPr="00DA12FF">
        <w:rPr>
          <w:rFonts w:ascii="Twentieth Century" w:eastAsia="Twentieth Century" w:hAnsi="Twentieth Century" w:cs="Twentieth Century"/>
          <w:sz w:val="38"/>
          <w:szCs w:val="38"/>
        </w:rPr>
        <w:lastRenderedPageBreak/>
        <w:t xml:space="preserve">  </w:t>
      </w:r>
    </w:p>
    <w:p w14:paraId="7071F2A6" w14:textId="77777777" w:rsidR="00114AE8" w:rsidRPr="00DA12FF" w:rsidRDefault="00114AE8">
      <w:pPr>
        <w:spacing w:after="0" w:line="240" w:lineRule="auto"/>
        <w:rPr>
          <w:rFonts w:ascii="Twentieth Century" w:eastAsia="Twentieth Century" w:hAnsi="Twentieth Century" w:cs="Twentieth Century"/>
          <w:sz w:val="26"/>
          <w:szCs w:val="26"/>
        </w:rPr>
      </w:pPr>
    </w:p>
    <w:p w14:paraId="5E76BA95" w14:textId="77777777" w:rsidR="00114AE8" w:rsidRDefault="00114AE8">
      <w:pPr>
        <w:jc w:val="center"/>
        <w:rPr>
          <w:rFonts w:ascii="Twentieth Century" w:eastAsia="Twentieth Century" w:hAnsi="Twentieth Century" w:cs="Twentieth Century"/>
          <w:sz w:val="38"/>
          <w:szCs w:val="38"/>
        </w:rPr>
      </w:pPr>
    </w:p>
    <w:p w14:paraId="2F4CB700" w14:textId="71AD1E4B" w:rsidR="00AD2261" w:rsidRDefault="00AD2261" w:rsidP="008071B9">
      <w:pPr>
        <w:spacing w:after="0" w:line="240" w:lineRule="auto"/>
        <w:jc w:val="center"/>
        <w:rPr>
          <w:b/>
          <w:sz w:val="26"/>
          <w:szCs w:val="26"/>
        </w:rPr>
      </w:pPr>
    </w:p>
    <w:p w14:paraId="7EC8754D" w14:textId="77777777" w:rsidR="0012110D" w:rsidRDefault="0012110D" w:rsidP="008071B9">
      <w:pPr>
        <w:spacing w:after="0" w:line="240" w:lineRule="auto"/>
        <w:jc w:val="center"/>
        <w:rPr>
          <w:b/>
          <w:sz w:val="26"/>
          <w:szCs w:val="26"/>
        </w:rPr>
      </w:pPr>
    </w:p>
    <w:tbl>
      <w:tblPr>
        <w:tblStyle w:val="af1"/>
        <w:tblW w:w="10710" w:type="dxa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810"/>
        <w:gridCol w:w="900"/>
      </w:tblGrid>
      <w:tr w:rsidR="005B6630" w:rsidRPr="00DA12FF" w14:paraId="720BA9D6" w14:textId="0E2997C5" w:rsidTr="00A64BD6">
        <w:tc>
          <w:tcPr>
            <w:tcW w:w="10710" w:type="dxa"/>
            <w:gridSpan w:val="2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6CB0257F" w14:textId="342BC91C" w:rsidR="005B6630" w:rsidRPr="00A64BD6" w:rsidRDefault="005B6630" w:rsidP="00A64BD6">
            <w:pPr>
              <w:pStyle w:val="a8"/>
              <w:numPr>
                <w:ilvl w:val="0"/>
                <w:numId w:val="1"/>
              </w:numPr>
              <w:rPr>
                <w:rFonts w:cs="PT Bold Heading"/>
                <w:b/>
                <w:color w:val="auto"/>
                <w:sz w:val="24"/>
                <w:szCs w:val="24"/>
              </w:rPr>
            </w:pPr>
            <w:r w:rsidRPr="005B6630">
              <w:rPr>
                <w:rFonts w:cs="PT Bold Heading" w:hint="cs"/>
                <w:b/>
                <w:color w:val="auto"/>
                <w:sz w:val="24"/>
                <w:szCs w:val="24"/>
                <w:rtl/>
              </w:rPr>
              <w:t>تفاصيل الاجندة</w:t>
            </w:r>
          </w:p>
        </w:tc>
      </w:tr>
      <w:tr w:rsidR="00A64BD6" w:rsidRPr="00DA12FF" w14:paraId="7E0D63C4" w14:textId="77777777" w:rsidTr="00A64BD6">
        <w:tc>
          <w:tcPr>
            <w:tcW w:w="10710" w:type="dxa"/>
            <w:gridSpan w:val="2"/>
            <w:shd w:val="clear" w:color="auto" w:fill="F2F2F2" w:themeFill="background1" w:themeFillShade="F2"/>
          </w:tcPr>
          <w:p w14:paraId="2E4A939B" w14:textId="0F6F5D99" w:rsidR="00A64BD6" w:rsidRPr="00A64BD6" w:rsidRDefault="00A64BD6" w:rsidP="00A64BD6">
            <w:pPr>
              <w:jc w:val="center"/>
              <w:rPr>
                <w:bCs/>
                <w:color w:val="auto"/>
                <w:sz w:val="28"/>
                <w:szCs w:val="28"/>
              </w:rPr>
            </w:pPr>
            <w:r w:rsidRPr="00A64BD6">
              <w:rPr>
                <w:bCs/>
                <w:sz w:val="28"/>
                <w:szCs w:val="28"/>
              </w:rPr>
              <w:pict w14:anchorId="2D91CDC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حبر 1" o:spid="_x0000_s1029" type="#_x0000_t75" style="position:absolute;left:0;text-align:left;margin-left:651.8pt;margin-top:30.4pt;width:1.45pt;height:1.45pt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">
                  <v:imagedata r:id="rId8" o:title=""/>
                  <w10:wrap anchorx="margin"/>
                </v:shape>
              </w:pict>
            </w:r>
            <w:r w:rsidRPr="00A64BD6">
              <w:rPr>
                <w:rFonts w:hint="cs"/>
                <w:bCs/>
                <w:color w:val="auto"/>
                <w:sz w:val="28"/>
                <w:szCs w:val="28"/>
                <w:rtl/>
              </w:rPr>
              <w:t xml:space="preserve">الموضوع </w:t>
            </w:r>
          </w:p>
        </w:tc>
      </w:tr>
      <w:tr w:rsidR="00A64BD6" w:rsidRPr="00DA12FF" w14:paraId="46287B87" w14:textId="77777777" w:rsidTr="00A64BD6">
        <w:tc>
          <w:tcPr>
            <w:tcW w:w="9810" w:type="dxa"/>
            <w:shd w:val="clear" w:color="auto" w:fill="auto"/>
          </w:tcPr>
          <w:p w14:paraId="7BDE3DF8" w14:textId="64FDC7B6" w:rsidR="00A64BD6" w:rsidRPr="00DA12FF" w:rsidRDefault="00A64BD6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17FC53D3" w14:textId="655BD4CA" w:rsidR="00A64BD6" w:rsidRPr="00A64BD6" w:rsidRDefault="00A64BD6">
            <w:pPr>
              <w:jc w:val="center"/>
              <w:rPr>
                <w:bCs/>
                <w:color w:val="auto"/>
                <w:sz w:val="28"/>
                <w:szCs w:val="28"/>
              </w:rPr>
            </w:pPr>
            <w:r w:rsidRPr="00A64BD6">
              <w:rPr>
                <w:rFonts w:hint="cs"/>
                <w:bCs/>
                <w:color w:val="auto"/>
                <w:sz w:val="28"/>
                <w:szCs w:val="28"/>
                <w:rtl/>
              </w:rPr>
              <w:t>1</w:t>
            </w:r>
          </w:p>
        </w:tc>
      </w:tr>
    </w:tbl>
    <w:p w14:paraId="1A17B486" w14:textId="77777777" w:rsidR="00114AE8" w:rsidRPr="00DA12FF" w:rsidRDefault="00251267">
      <w:pPr>
        <w:jc w:val="right"/>
        <w:rPr>
          <w:rFonts w:ascii="Arial Narrow" w:eastAsia="Arial Narrow" w:hAnsi="Arial Narrow" w:cs="Arial Narrow"/>
          <w:sz w:val="2"/>
          <w:szCs w:val="2"/>
        </w:rPr>
      </w:pPr>
      <w:r>
        <w:pict w14:anchorId="4D908A5C">
          <v:shape id="حبر 6" o:spid="_x0000_s1028" type="#_x0000_t75" style="position:absolute;margin-left:632.8pt;margin-top:31.75pt;width:1.45pt;height:1.45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">
            <v:imagedata r:id="rId8" o:title=""/>
            <w10:wrap anchorx="margin"/>
          </v:shape>
        </w:pict>
      </w:r>
      <w:r>
        <w:pict w14:anchorId="3D18CC4E">
          <v:shape id="حبر 5" o:spid="_x0000_s1027" type="#_x0000_t75" style="position:absolute;margin-left:632.8pt;margin-top:31.75pt;width:1.45pt;height:1.4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">
            <v:imagedata r:id="rId8" o:title=""/>
            <w10:wrap anchorx="margin"/>
          </v:shape>
        </w:pict>
      </w:r>
    </w:p>
    <w:tbl>
      <w:tblPr>
        <w:tblStyle w:val="a6"/>
        <w:bidiVisual/>
        <w:tblW w:w="0" w:type="auto"/>
        <w:tblInd w:w="293" w:type="dxa"/>
        <w:tblLook w:val="04A0" w:firstRow="1" w:lastRow="0" w:firstColumn="1" w:lastColumn="0" w:noHBand="0" w:noVBand="1"/>
      </w:tblPr>
      <w:tblGrid>
        <w:gridCol w:w="10695"/>
      </w:tblGrid>
      <w:tr w:rsidR="00A64BD6" w14:paraId="75640C0F" w14:textId="77777777" w:rsidTr="00A64BD6">
        <w:tc>
          <w:tcPr>
            <w:tcW w:w="10695" w:type="dxa"/>
          </w:tcPr>
          <w:p w14:paraId="6C3E5973" w14:textId="58805F13" w:rsidR="00A64BD6" w:rsidRPr="00A64BD6" w:rsidRDefault="00A64BD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  <w:r w:rsidRPr="00A64BD6">
              <w:rPr>
                <w:rFonts w:cs="PT Bold Heading" w:hint="cs"/>
                <w:b/>
                <w:sz w:val="24"/>
                <w:szCs w:val="24"/>
                <w:rtl/>
              </w:rPr>
              <w:t>المعطيات</w:t>
            </w:r>
            <w:r>
              <w:rPr>
                <w:rFonts w:cs="PT Bold Heading" w:hint="cs"/>
                <w:b/>
                <w:sz w:val="24"/>
                <w:szCs w:val="24"/>
                <w:rtl/>
              </w:rPr>
              <w:t xml:space="preserve">: </w:t>
            </w:r>
          </w:p>
          <w:p w14:paraId="58B37751" w14:textId="77777777" w:rsidR="00A64BD6" w:rsidRPr="00A64BD6" w:rsidRDefault="00A64BD6" w:rsidP="00A64BD6">
            <w:pPr>
              <w:pStyle w:val="a8"/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1584F9FD" w14:textId="77777777" w:rsidR="00A64BD6" w:rsidRPr="00A64BD6" w:rsidRDefault="00A64BD6" w:rsidP="00A64BD6">
            <w:pPr>
              <w:pStyle w:val="a8"/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5BE04568" w14:textId="77777777" w:rsidR="00A64BD6" w:rsidRPr="00A64BD6" w:rsidRDefault="00A64BD6" w:rsidP="00A64BD6">
            <w:pPr>
              <w:pStyle w:val="a8"/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285F91AB" w14:textId="29772C03" w:rsidR="00A64BD6" w:rsidRPr="00A64BD6" w:rsidRDefault="00A64BD6" w:rsidP="00A64BD6">
            <w:pPr>
              <w:pStyle w:val="a8"/>
              <w:rPr>
                <w:rFonts w:cs="PT Bold Heading"/>
                <w:b/>
                <w:sz w:val="24"/>
                <w:szCs w:val="24"/>
                <w:rtl/>
              </w:rPr>
            </w:pPr>
          </w:p>
        </w:tc>
      </w:tr>
      <w:tr w:rsidR="00A64BD6" w14:paraId="3AA8C187" w14:textId="77777777" w:rsidTr="00A64BD6">
        <w:tc>
          <w:tcPr>
            <w:tcW w:w="10695" w:type="dxa"/>
          </w:tcPr>
          <w:p w14:paraId="03A31737" w14:textId="23E05FE7" w:rsidR="00A64BD6" w:rsidRDefault="00A64BD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  <w:r>
              <w:rPr>
                <w:rFonts w:cs="PT Bold Heading" w:hint="cs"/>
                <w:b/>
                <w:sz w:val="24"/>
                <w:szCs w:val="24"/>
                <w:rtl/>
              </w:rPr>
              <w:t xml:space="preserve">التوصية </w:t>
            </w:r>
            <w:r w:rsidRPr="00A64BD6">
              <w:rPr>
                <w:b/>
                <w:sz w:val="24"/>
                <w:szCs w:val="24"/>
                <w:rtl/>
              </w:rPr>
              <w:t>(رقم الموضوع/ رقم الاجتماع/العام الجامعي)</w:t>
            </w:r>
          </w:p>
          <w:p w14:paraId="7BAA1D9A" w14:textId="77777777" w:rsidR="00A64BD6" w:rsidRDefault="00A64BD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22B2A87D" w14:textId="77777777" w:rsidR="00A64BD6" w:rsidRDefault="00A64BD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1E60BB70" w14:textId="77777777" w:rsidR="00A64BD6" w:rsidRDefault="00A64BD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20E7BCC4" w14:textId="77777777" w:rsidR="00A64BD6" w:rsidRDefault="00A64BD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686CB21C" w14:textId="77777777" w:rsidR="00A64BD6" w:rsidRDefault="00A64BD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47420EDB" w14:textId="77777777" w:rsidR="00A64BD6" w:rsidRDefault="00A64BD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69CEB954" w14:textId="16FEC7C2" w:rsidR="00CC5B66" w:rsidRPr="00A64BD6" w:rsidRDefault="00CC5B66" w:rsidP="00A64BD6">
            <w:pPr>
              <w:rPr>
                <w:rFonts w:cs="PT Bold Heading" w:hint="cs"/>
                <w:b/>
                <w:sz w:val="24"/>
                <w:szCs w:val="24"/>
                <w:rtl/>
              </w:rPr>
            </w:pPr>
          </w:p>
        </w:tc>
      </w:tr>
    </w:tbl>
    <w:p w14:paraId="12D07636" w14:textId="1B3D64D6" w:rsidR="00A64BD6" w:rsidRDefault="00A64BD6" w:rsidP="00A64BD6">
      <w:pPr>
        <w:pBdr>
          <w:bottom w:val="single" w:sz="6" w:space="1" w:color="000000"/>
        </w:pBdr>
        <w:spacing w:after="0"/>
        <w:jc w:val="right"/>
        <w:rPr>
          <w:b/>
          <w:sz w:val="18"/>
          <w:szCs w:val="18"/>
          <w:rtl/>
        </w:rPr>
      </w:pPr>
    </w:p>
    <w:p w14:paraId="2F2FC0F1" w14:textId="2CE90E27" w:rsidR="00A64BD6" w:rsidRPr="00A64BD6" w:rsidRDefault="00CC5B66" w:rsidP="00A64BD6">
      <w:pPr>
        <w:spacing w:after="0" w:line="240" w:lineRule="auto"/>
        <w:ind w:left="270"/>
        <w:rPr>
          <w:rFonts w:cs="PT Bold Heading"/>
          <w:b/>
          <w:sz w:val="24"/>
          <w:szCs w:val="24"/>
          <w:rtl/>
        </w:rPr>
      </w:pPr>
      <w:r w:rsidRPr="00A64BD6">
        <w:rPr>
          <w:rFonts w:cs="PT Bold Heading"/>
          <w:b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D20488" wp14:editId="51BD6120">
                <wp:simplePos x="0" y="0"/>
                <wp:positionH relativeFrom="margin">
                  <wp:posOffset>3714750</wp:posOffset>
                </wp:positionH>
                <wp:positionV relativeFrom="paragraph">
                  <wp:posOffset>64770</wp:posOffset>
                </wp:positionV>
                <wp:extent cx="171450" cy="171450"/>
                <wp:effectExtent l="19050" t="19050" r="19050" b="19050"/>
                <wp:wrapNone/>
                <wp:docPr id="4" name="شكل بيضاو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145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0BDB8F" id="شكل بيضاوي 4" o:spid="_x0000_s1026" style="position:absolute;margin-left:292.5pt;margin-top:5.1pt;width:13.5pt;height:13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" fillcolor="white [3212]" strokecolor="black [3213]" strokeweight="3pt">
                <v:stroke joinstyle="miter"/>
                <w10:wrap anchorx="margin"/>
              </v:oval>
            </w:pict>
          </mc:Fallback>
        </mc:AlternateContent>
      </w:r>
      <w:r w:rsidRPr="00A64BD6">
        <w:rPr>
          <w:rFonts w:cs="PT Bold Heading"/>
          <w:b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2BEF10" wp14:editId="48077599">
                <wp:simplePos x="0" y="0"/>
                <wp:positionH relativeFrom="margin">
                  <wp:posOffset>4676775</wp:posOffset>
                </wp:positionH>
                <wp:positionV relativeFrom="paragraph">
                  <wp:posOffset>64770</wp:posOffset>
                </wp:positionV>
                <wp:extent cx="171450" cy="171450"/>
                <wp:effectExtent l="19050" t="19050" r="19050" b="19050"/>
                <wp:wrapNone/>
                <wp:docPr id="1" name="شكل بيضاو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7145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FD25FA" id="شكل بيضاوي 1" o:spid="_x0000_s1026" style="position:absolute;margin-left:368.25pt;margin-top:5.1pt;width:13.5pt;height:13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" fillcolor="white [3212]" strokecolor="black [3213]" strokeweight="3pt">
                <v:stroke joinstyle="miter"/>
                <w10:wrap anchorx="margin"/>
              </v:oval>
            </w:pict>
          </mc:Fallback>
        </mc:AlternateContent>
      </w:r>
      <w:r w:rsidR="00A64BD6" w:rsidRPr="00A64BD6">
        <w:rPr>
          <w:rFonts w:cs="PT Bold Heading" w:hint="cs"/>
          <w:b/>
          <w:sz w:val="24"/>
          <w:szCs w:val="24"/>
          <w:rtl/>
        </w:rPr>
        <w:t>هل يحتاج الموضوع إلى خطة عمل؟               نعم                    لا</w:t>
      </w:r>
    </w:p>
    <w:p w14:paraId="2BB2C558" w14:textId="68075696" w:rsidR="00A64BD6" w:rsidRPr="00A64BD6" w:rsidRDefault="00A64BD6" w:rsidP="00A64BD6">
      <w:pPr>
        <w:pBdr>
          <w:bottom w:val="single" w:sz="6" w:space="1" w:color="000000"/>
        </w:pBdr>
        <w:spacing w:after="0"/>
        <w:ind w:firstLine="270"/>
        <w:rPr>
          <w:b/>
          <w:rtl/>
        </w:rPr>
      </w:pPr>
      <w:r w:rsidRPr="00A64BD6">
        <w:rPr>
          <w:rFonts w:hint="cs"/>
          <w:b/>
          <w:rtl/>
        </w:rPr>
        <w:t>في حال كانت الإجابة ب</w:t>
      </w:r>
      <w:r>
        <w:rPr>
          <w:rFonts w:hint="cs"/>
          <w:b/>
          <w:rtl/>
        </w:rPr>
        <w:t>"</w:t>
      </w:r>
      <w:r w:rsidRPr="00A64BD6">
        <w:rPr>
          <w:rFonts w:hint="cs"/>
          <w:b/>
          <w:rtl/>
        </w:rPr>
        <w:t>نعم</w:t>
      </w:r>
      <w:proofErr w:type="gramStart"/>
      <w:r>
        <w:rPr>
          <w:rFonts w:hint="cs"/>
          <w:b/>
          <w:rtl/>
        </w:rPr>
        <w:t>"</w:t>
      </w:r>
      <w:r w:rsidRPr="00A64BD6">
        <w:rPr>
          <w:rFonts w:hint="cs"/>
          <w:b/>
          <w:rtl/>
        </w:rPr>
        <w:t xml:space="preserve"> ،</w:t>
      </w:r>
      <w:proofErr w:type="gramEnd"/>
      <w:r w:rsidRPr="00A64BD6">
        <w:rPr>
          <w:rFonts w:hint="cs"/>
          <w:b/>
          <w:rtl/>
        </w:rPr>
        <w:t xml:space="preserve"> أكمل الجدول التالي:</w:t>
      </w:r>
    </w:p>
    <w:p w14:paraId="140BB83C" w14:textId="2DC2286E" w:rsidR="00A64BD6" w:rsidRDefault="00A64BD6" w:rsidP="00A64BD6">
      <w:pPr>
        <w:pBdr>
          <w:bottom w:val="single" w:sz="6" w:space="1" w:color="000000"/>
        </w:pBdr>
        <w:spacing w:after="0"/>
        <w:rPr>
          <w:b/>
          <w:sz w:val="18"/>
          <w:szCs w:val="18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810"/>
        <w:gridCol w:w="3933"/>
        <w:gridCol w:w="2430"/>
        <w:gridCol w:w="2067"/>
      </w:tblGrid>
      <w:tr w:rsidR="00CC5B66" w14:paraId="70678A8C" w14:textId="77777777" w:rsidTr="00CC5B66">
        <w:tc>
          <w:tcPr>
            <w:tcW w:w="2810" w:type="dxa"/>
            <w:shd w:val="clear" w:color="auto" w:fill="F2F2F2" w:themeFill="background1" w:themeFillShade="F2"/>
          </w:tcPr>
          <w:p w14:paraId="46C849F3" w14:textId="47C180E0" w:rsidR="00CC5B66" w:rsidRPr="00CC5B66" w:rsidRDefault="00CC5B66" w:rsidP="00CC5B66">
            <w:pPr>
              <w:jc w:val="center"/>
              <w:rPr>
                <w:rFonts w:cs="PT Bold Heading"/>
                <w:b/>
                <w:sz w:val="24"/>
                <w:szCs w:val="24"/>
                <w:rtl/>
              </w:rPr>
            </w:pPr>
            <w:r w:rsidRPr="00CC5B66">
              <w:rPr>
                <w:rFonts w:cs="PT Bold Heading" w:hint="cs"/>
                <w:b/>
                <w:sz w:val="24"/>
                <w:szCs w:val="24"/>
                <w:rtl/>
              </w:rPr>
              <w:t>خطة العمل</w:t>
            </w:r>
          </w:p>
        </w:tc>
        <w:tc>
          <w:tcPr>
            <w:tcW w:w="3933" w:type="dxa"/>
            <w:shd w:val="clear" w:color="auto" w:fill="F2F2F2" w:themeFill="background1" w:themeFillShade="F2"/>
          </w:tcPr>
          <w:p w14:paraId="0CC9B7E3" w14:textId="0A20D40F" w:rsidR="00CC5B66" w:rsidRPr="00CC5B66" w:rsidRDefault="00CC5B66" w:rsidP="00CC5B66">
            <w:pPr>
              <w:jc w:val="center"/>
              <w:rPr>
                <w:rFonts w:cs="PT Bold Heading"/>
                <w:b/>
                <w:sz w:val="24"/>
                <w:szCs w:val="24"/>
                <w:rtl/>
              </w:rPr>
            </w:pPr>
            <w:r w:rsidRPr="00CC5B66">
              <w:rPr>
                <w:rFonts w:cs="PT Bold Heading" w:hint="cs"/>
                <w:b/>
                <w:sz w:val="24"/>
                <w:szCs w:val="24"/>
                <w:rtl/>
              </w:rPr>
              <w:t>الشخص او الجهة المسؤولة عن التنفيذ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31A03351" w14:textId="3FADCF3F" w:rsidR="00CC5B66" w:rsidRPr="00CC5B66" w:rsidRDefault="00CC5B66" w:rsidP="00CC5B66">
            <w:pPr>
              <w:jc w:val="center"/>
              <w:rPr>
                <w:rFonts w:cs="PT Bold Heading"/>
                <w:b/>
                <w:sz w:val="24"/>
                <w:szCs w:val="24"/>
                <w:rtl/>
              </w:rPr>
            </w:pPr>
            <w:r w:rsidRPr="00CC5B66">
              <w:rPr>
                <w:rFonts w:cs="PT Bold Heading" w:hint="cs"/>
                <w:b/>
                <w:sz w:val="24"/>
                <w:szCs w:val="24"/>
                <w:rtl/>
              </w:rPr>
              <w:t>تاريخ انجاز المهمة</w:t>
            </w:r>
          </w:p>
        </w:tc>
        <w:tc>
          <w:tcPr>
            <w:tcW w:w="2067" w:type="dxa"/>
            <w:shd w:val="clear" w:color="auto" w:fill="F2F2F2" w:themeFill="background1" w:themeFillShade="F2"/>
          </w:tcPr>
          <w:p w14:paraId="69DD7893" w14:textId="50E72AB8" w:rsidR="00CC5B66" w:rsidRPr="00CC5B66" w:rsidRDefault="00CC5B66" w:rsidP="00CC5B66">
            <w:pPr>
              <w:jc w:val="center"/>
              <w:rPr>
                <w:rFonts w:cs="PT Bold Heading"/>
                <w:b/>
                <w:sz w:val="24"/>
                <w:szCs w:val="24"/>
                <w:rtl/>
              </w:rPr>
            </w:pPr>
            <w:r w:rsidRPr="00CC5B66">
              <w:rPr>
                <w:rFonts w:cs="PT Bold Heading" w:hint="cs"/>
                <w:b/>
                <w:sz w:val="24"/>
                <w:szCs w:val="24"/>
                <w:rtl/>
              </w:rPr>
              <w:t>ملاحظة</w:t>
            </w:r>
          </w:p>
        </w:tc>
      </w:tr>
      <w:tr w:rsidR="00CC5B66" w14:paraId="507B04A0" w14:textId="77777777" w:rsidTr="00CC5B66">
        <w:tc>
          <w:tcPr>
            <w:tcW w:w="2810" w:type="dxa"/>
          </w:tcPr>
          <w:p w14:paraId="6DF89A31" w14:textId="77777777" w:rsidR="00CC5B66" w:rsidRDefault="00CC5B66" w:rsidP="00CC5B6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3D6CA53C" w14:textId="77777777" w:rsidR="00CC5B66" w:rsidRDefault="00CC5B66" w:rsidP="00CC5B6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37B8CDF2" w14:textId="77777777" w:rsidR="00CC5B66" w:rsidRDefault="00CC5B66" w:rsidP="00CC5B6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2B801459" w14:textId="0C0BB203" w:rsidR="00CC5B66" w:rsidRPr="00CC5B66" w:rsidRDefault="00CC5B66" w:rsidP="00CC5B66">
            <w:pPr>
              <w:rPr>
                <w:rFonts w:cs="PT Bold Heading" w:hint="cs"/>
                <w:b/>
                <w:sz w:val="24"/>
                <w:szCs w:val="24"/>
                <w:rtl/>
              </w:rPr>
            </w:pPr>
          </w:p>
        </w:tc>
        <w:tc>
          <w:tcPr>
            <w:tcW w:w="3933" w:type="dxa"/>
          </w:tcPr>
          <w:p w14:paraId="64204ED6" w14:textId="77777777" w:rsidR="00CC5B66" w:rsidRDefault="00CC5B6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5029CD34" w14:textId="77777777" w:rsidR="00CC5B66" w:rsidRDefault="00CC5B6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42733D5F" w14:textId="77777777" w:rsidR="00CC5B66" w:rsidRDefault="00CC5B6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3E799D31" w14:textId="77777777" w:rsidR="00CC5B66" w:rsidRDefault="00CC5B6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6B79A7FD" w14:textId="77777777" w:rsidR="00CC5B66" w:rsidRDefault="00CC5B6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0FCD5729" w14:textId="22E0B472" w:rsidR="00CC5B66" w:rsidRDefault="00CC5B66" w:rsidP="00A64BD6">
            <w:pPr>
              <w:rPr>
                <w:rFonts w:cs="PT Bold Heading"/>
                <w:b/>
                <w:sz w:val="24"/>
                <w:szCs w:val="24"/>
                <w:rtl/>
              </w:rPr>
            </w:pPr>
          </w:p>
          <w:p w14:paraId="6B99524D" w14:textId="6C5B0573" w:rsidR="00CC5B66" w:rsidRPr="00CC5B66" w:rsidRDefault="00CC5B66" w:rsidP="00A64BD6">
            <w:pPr>
              <w:rPr>
                <w:rFonts w:cs="PT Bold Heading" w:hint="cs"/>
                <w:b/>
                <w:sz w:val="24"/>
                <w:szCs w:val="24"/>
                <w:rtl/>
              </w:rPr>
            </w:pPr>
          </w:p>
        </w:tc>
        <w:tc>
          <w:tcPr>
            <w:tcW w:w="2430" w:type="dxa"/>
          </w:tcPr>
          <w:p w14:paraId="73F7481C" w14:textId="77777777" w:rsidR="00CC5B66" w:rsidRPr="00CC5B66" w:rsidRDefault="00CC5B66" w:rsidP="00A64BD6">
            <w:pPr>
              <w:rPr>
                <w:rFonts w:cs="PT Bold Heading" w:hint="cs"/>
                <w:b/>
                <w:sz w:val="24"/>
                <w:szCs w:val="24"/>
                <w:rtl/>
              </w:rPr>
            </w:pPr>
          </w:p>
        </w:tc>
        <w:tc>
          <w:tcPr>
            <w:tcW w:w="2067" w:type="dxa"/>
          </w:tcPr>
          <w:p w14:paraId="709648FD" w14:textId="77777777" w:rsidR="00CC5B66" w:rsidRPr="00CC5B66" w:rsidRDefault="00CC5B66" w:rsidP="00A64BD6">
            <w:pPr>
              <w:rPr>
                <w:rFonts w:cs="PT Bold Heading" w:hint="cs"/>
                <w:b/>
                <w:sz w:val="24"/>
                <w:szCs w:val="24"/>
                <w:rtl/>
              </w:rPr>
            </w:pPr>
          </w:p>
        </w:tc>
      </w:tr>
    </w:tbl>
    <w:p w14:paraId="6B18F645" w14:textId="77777777" w:rsidR="002F6BAA" w:rsidRDefault="002F6BAA" w:rsidP="00A64BD6">
      <w:pPr>
        <w:pBdr>
          <w:bottom w:val="single" w:sz="6" w:space="1" w:color="000000"/>
        </w:pBdr>
        <w:spacing w:after="0"/>
        <w:rPr>
          <w:b/>
          <w:sz w:val="18"/>
          <w:szCs w:val="18"/>
          <w:rtl/>
        </w:rPr>
      </w:pPr>
    </w:p>
    <w:p w14:paraId="79260584" w14:textId="6579E18C" w:rsidR="00114AE8" w:rsidRDefault="00114AE8">
      <w:pPr>
        <w:spacing w:after="0" w:line="240" w:lineRule="auto"/>
        <w:jc w:val="center"/>
        <w:rPr>
          <w:sz w:val="28"/>
          <w:szCs w:val="28"/>
          <w:rtl/>
        </w:rPr>
      </w:pPr>
    </w:p>
    <w:p w14:paraId="0FCE9F57" w14:textId="04C37A2A" w:rsidR="00CC5B66" w:rsidRDefault="00CC5B66">
      <w:pPr>
        <w:spacing w:after="0" w:line="240" w:lineRule="auto"/>
        <w:jc w:val="center"/>
        <w:rPr>
          <w:sz w:val="28"/>
          <w:szCs w:val="28"/>
          <w:rtl/>
        </w:rPr>
      </w:pPr>
    </w:p>
    <w:p w14:paraId="5A326184" w14:textId="59D3F100" w:rsidR="00CC5B66" w:rsidRDefault="00CC5B66">
      <w:pPr>
        <w:spacing w:after="0" w:line="240" w:lineRule="auto"/>
        <w:jc w:val="center"/>
        <w:rPr>
          <w:sz w:val="28"/>
          <w:szCs w:val="28"/>
          <w:rtl/>
        </w:rPr>
      </w:pPr>
    </w:p>
    <w:p w14:paraId="32D163FE" w14:textId="77777777" w:rsidR="00CC5B66" w:rsidRPr="00B72494" w:rsidRDefault="00CC5B66">
      <w:pPr>
        <w:spacing w:after="0" w:line="240" w:lineRule="auto"/>
        <w:jc w:val="center"/>
        <w:rPr>
          <w:sz w:val="28"/>
          <w:szCs w:val="28"/>
        </w:rPr>
      </w:pPr>
    </w:p>
    <w:p w14:paraId="42AE8BD2" w14:textId="0E48C225" w:rsidR="00DA12FF" w:rsidRDefault="00DA12FF">
      <w:pPr>
        <w:spacing w:after="0" w:line="240" w:lineRule="auto"/>
        <w:jc w:val="center"/>
        <w:rPr>
          <w:sz w:val="28"/>
          <w:szCs w:val="28"/>
        </w:rPr>
      </w:pPr>
    </w:p>
    <w:p w14:paraId="184CB506" w14:textId="51C967C4" w:rsidR="00F86531" w:rsidRDefault="00F86531">
      <w:pPr>
        <w:spacing w:after="0" w:line="240" w:lineRule="auto"/>
        <w:jc w:val="center"/>
        <w:rPr>
          <w:sz w:val="28"/>
          <w:szCs w:val="28"/>
        </w:rPr>
      </w:pPr>
    </w:p>
    <w:p w14:paraId="369EBA12" w14:textId="025525A6" w:rsidR="00F86531" w:rsidRDefault="00F86531">
      <w:pPr>
        <w:spacing w:after="0" w:line="240" w:lineRule="auto"/>
        <w:jc w:val="center"/>
        <w:rPr>
          <w:sz w:val="28"/>
          <w:szCs w:val="28"/>
        </w:rPr>
      </w:pPr>
    </w:p>
    <w:p w14:paraId="77E2949C" w14:textId="77777777" w:rsidR="008071B9" w:rsidRPr="00DA12FF" w:rsidRDefault="008071B9">
      <w:pPr>
        <w:spacing w:after="0" w:line="240" w:lineRule="auto"/>
        <w:jc w:val="center"/>
        <w:rPr>
          <w:sz w:val="28"/>
          <w:szCs w:val="28"/>
        </w:rPr>
      </w:pPr>
    </w:p>
    <w:tbl>
      <w:tblPr>
        <w:tblStyle w:val="af5"/>
        <w:tblW w:w="9900" w:type="dxa"/>
        <w:tblInd w:w="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50"/>
        <w:gridCol w:w="3250"/>
        <w:gridCol w:w="3600"/>
      </w:tblGrid>
      <w:tr w:rsidR="00F86531" w:rsidRPr="00DA12FF" w14:paraId="0A9CB591" w14:textId="77777777" w:rsidTr="00507DC7">
        <w:tc>
          <w:tcPr>
            <w:tcW w:w="9900" w:type="dxa"/>
            <w:gridSpan w:val="3"/>
            <w:shd w:val="clear" w:color="auto" w:fill="A8D08D" w:themeFill="accent6" w:themeFillTint="99"/>
          </w:tcPr>
          <w:p w14:paraId="399E57D7" w14:textId="4AA50A95" w:rsidR="00F86531" w:rsidRPr="00CC5B66" w:rsidRDefault="00CC5B66" w:rsidP="00CC5B66">
            <w:pPr>
              <w:pStyle w:val="a8"/>
              <w:numPr>
                <w:ilvl w:val="0"/>
                <w:numId w:val="1"/>
              </w:numPr>
              <w:rPr>
                <w:rFonts w:cs="PT Bold Heading"/>
                <w:b/>
                <w:color w:val="auto"/>
                <w:sz w:val="24"/>
                <w:szCs w:val="24"/>
              </w:rPr>
            </w:pPr>
            <w:r>
              <w:rPr>
                <w:rFonts w:cs="PT Bold Heading" w:hint="cs"/>
                <w:b/>
                <w:color w:val="auto"/>
                <w:sz w:val="24"/>
                <w:szCs w:val="24"/>
                <w:rtl/>
              </w:rPr>
              <w:t>توقيعات الاعضاء</w:t>
            </w:r>
            <w:r w:rsidR="00F86531" w:rsidRPr="00CC5B66">
              <w:rPr>
                <w:rFonts w:cs="PT Bold Heading"/>
                <w:b/>
                <w:color w:val="auto"/>
                <w:sz w:val="24"/>
                <w:szCs w:val="24"/>
              </w:rPr>
              <w:t xml:space="preserve">  </w:t>
            </w:r>
          </w:p>
        </w:tc>
      </w:tr>
      <w:tr w:rsidR="00652B83" w:rsidRPr="00DA12FF" w14:paraId="72846DBF" w14:textId="77777777" w:rsidTr="00507DC7">
        <w:tc>
          <w:tcPr>
            <w:tcW w:w="3050" w:type="dxa"/>
            <w:shd w:val="clear" w:color="auto" w:fill="D9D9D9" w:themeFill="background1" w:themeFillShade="D9"/>
          </w:tcPr>
          <w:p w14:paraId="4A2504D5" w14:textId="7FB15EC3" w:rsidR="00652B83" w:rsidRPr="00F86531" w:rsidRDefault="00CC5B66">
            <w:pPr>
              <w:jc w:val="center"/>
              <w:rPr>
                <w:b/>
                <w:color w:val="auto"/>
              </w:rPr>
            </w:pPr>
            <w:r>
              <w:rPr>
                <w:rFonts w:hint="cs"/>
                <w:b/>
                <w:color w:val="auto"/>
                <w:rtl/>
              </w:rPr>
              <w:t>التوقيع</w:t>
            </w:r>
          </w:p>
        </w:tc>
        <w:tc>
          <w:tcPr>
            <w:tcW w:w="3250" w:type="dxa"/>
            <w:shd w:val="clear" w:color="auto" w:fill="D9D9D9" w:themeFill="background1" w:themeFillShade="D9"/>
          </w:tcPr>
          <w:p w14:paraId="3D59C056" w14:textId="78FB8EDA" w:rsidR="00652B83" w:rsidRPr="00F86531" w:rsidRDefault="00CC5B66">
            <w:pPr>
              <w:jc w:val="center"/>
              <w:rPr>
                <w:b/>
                <w:color w:val="auto"/>
              </w:rPr>
            </w:pPr>
            <w:r>
              <w:rPr>
                <w:rFonts w:hint="cs"/>
                <w:b/>
                <w:color w:val="auto"/>
                <w:rtl/>
              </w:rPr>
              <w:t>الصفة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734754A" w14:textId="3F436F8F" w:rsidR="00652B83" w:rsidRPr="00F86531" w:rsidRDefault="00CC5B66">
            <w:pPr>
              <w:jc w:val="center"/>
              <w:rPr>
                <w:b/>
                <w:color w:val="auto"/>
              </w:rPr>
            </w:pPr>
            <w:r>
              <w:rPr>
                <w:rFonts w:hint="cs"/>
                <w:b/>
                <w:color w:val="auto"/>
                <w:rtl/>
              </w:rPr>
              <w:t>الاسم</w:t>
            </w:r>
          </w:p>
        </w:tc>
      </w:tr>
      <w:tr w:rsidR="00652B83" w:rsidRPr="00DA12FF" w14:paraId="13776E84" w14:textId="77777777" w:rsidTr="00507DC7">
        <w:trPr>
          <w:trHeight w:val="800"/>
        </w:trPr>
        <w:tc>
          <w:tcPr>
            <w:tcW w:w="3050" w:type="dxa"/>
          </w:tcPr>
          <w:p w14:paraId="5D733EBB" w14:textId="77777777" w:rsidR="00652B83" w:rsidRPr="00DA12FF" w:rsidRDefault="00652B83" w:rsidP="00DA12FF">
            <w:pPr>
              <w:rPr>
                <w:color w:val="auto"/>
                <w:sz w:val="24"/>
                <w:szCs w:val="24"/>
              </w:rPr>
            </w:pPr>
          </w:p>
          <w:p w14:paraId="293A8000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444D4156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705B8F6F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039A8280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598D0EA3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652B83" w:rsidRPr="00DA12FF" w14:paraId="19CE2F49" w14:textId="77777777" w:rsidTr="00507DC7">
        <w:tc>
          <w:tcPr>
            <w:tcW w:w="3050" w:type="dxa"/>
          </w:tcPr>
          <w:p w14:paraId="67D7759F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4FC85364" w14:textId="77777777" w:rsidR="00652B83" w:rsidRPr="00DA12FF" w:rsidRDefault="00652B83" w:rsidP="00DA12FF">
            <w:pPr>
              <w:rPr>
                <w:color w:val="auto"/>
                <w:sz w:val="24"/>
                <w:szCs w:val="24"/>
              </w:rPr>
            </w:pPr>
          </w:p>
          <w:p w14:paraId="5333FC1E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3DCA482B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43F629B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5EB684A3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1B0B4120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652B83" w:rsidRPr="00DA12FF" w14:paraId="09D8891A" w14:textId="77777777" w:rsidTr="00507DC7">
        <w:tc>
          <w:tcPr>
            <w:tcW w:w="3050" w:type="dxa"/>
          </w:tcPr>
          <w:p w14:paraId="15F8C203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0337B34D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0AE64C05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37BE101E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17D2A9D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652B83" w:rsidRPr="00DA12FF" w14:paraId="75E84C3B" w14:textId="77777777" w:rsidTr="00507DC7">
        <w:tc>
          <w:tcPr>
            <w:tcW w:w="3050" w:type="dxa"/>
          </w:tcPr>
          <w:p w14:paraId="53106989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37AD845D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16BBA43A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5D5D5690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60CEBAFC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652B83" w:rsidRPr="00DA12FF" w14:paraId="6E021766" w14:textId="77777777" w:rsidTr="00507DC7">
        <w:tc>
          <w:tcPr>
            <w:tcW w:w="3050" w:type="dxa"/>
          </w:tcPr>
          <w:p w14:paraId="6BC168D8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75E01895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311BFE8C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33C6C09A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6AD7A5D7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943831" w:rsidRPr="00DA12FF" w14:paraId="35576A96" w14:textId="77777777" w:rsidTr="00507DC7">
        <w:tc>
          <w:tcPr>
            <w:tcW w:w="3050" w:type="dxa"/>
          </w:tcPr>
          <w:p w14:paraId="324BFA98" w14:textId="77777777" w:rsidR="00943831" w:rsidRDefault="00943831" w:rsidP="00DA12FF">
            <w:pPr>
              <w:jc w:val="center"/>
              <w:rPr>
                <w:sz w:val="24"/>
                <w:szCs w:val="24"/>
                <w:rtl/>
              </w:rPr>
            </w:pPr>
          </w:p>
          <w:p w14:paraId="57B90AD1" w14:textId="77777777" w:rsidR="00943831" w:rsidRDefault="00943831" w:rsidP="00DA12FF">
            <w:pPr>
              <w:jc w:val="center"/>
              <w:rPr>
                <w:sz w:val="24"/>
                <w:szCs w:val="24"/>
                <w:rtl/>
              </w:rPr>
            </w:pPr>
          </w:p>
          <w:p w14:paraId="5A76FB38" w14:textId="260DDEAC" w:rsidR="00943831" w:rsidRPr="00DA12FF" w:rsidRDefault="00943831" w:rsidP="00943831">
            <w:pPr>
              <w:rPr>
                <w:sz w:val="24"/>
                <w:szCs w:val="24"/>
              </w:rPr>
            </w:pPr>
          </w:p>
        </w:tc>
        <w:tc>
          <w:tcPr>
            <w:tcW w:w="3250" w:type="dxa"/>
          </w:tcPr>
          <w:p w14:paraId="21908131" w14:textId="77777777" w:rsidR="00943831" w:rsidRPr="00DA12FF" w:rsidRDefault="00943831" w:rsidP="00DA12F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3FB8F337" w14:textId="77777777" w:rsidR="00943831" w:rsidRPr="00DA12FF" w:rsidRDefault="00943831" w:rsidP="00DA12F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1488C47" w14:textId="7D24384F" w:rsidR="00DA12FF" w:rsidRDefault="00DA12FF" w:rsidP="00DA12FF">
      <w:pPr>
        <w:jc w:val="center"/>
        <w:rPr>
          <w:rFonts w:ascii="Twentieth Century" w:eastAsia="Twentieth Century" w:hAnsi="Twentieth Century" w:cs="Twentieth Century"/>
          <w:sz w:val="28"/>
          <w:szCs w:val="28"/>
          <w:rtl/>
        </w:rPr>
      </w:pPr>
    </w:p>
    <w:p w14:paraId="71913382" w14:textId="77777777" w:rsidR="00943831" w:rsidRDefault="00943831" w:rsidP="00DA12FF">
      <w:pPr>
        <w:jc w:val="center"/>
        <w:rPr>
          <w:rFonts w:ascii="Twentieth Century" w:eastAsia="Twentieth Century" w:hAnsi="Twentieth Century" w:cs="Twentieth Century"/>
          <w:sz w:val="28"/>
          <w:szCs w:val="28"/>
        </w:rPr>
      </w:pPr>
      <w:bookmarkStart w:id="0" w:name="_GoBack"/>
      <w:bookmarkEnd w:id="0"/>
    </w:p>
    <w:p w14:paraId="7212023F" w14:textId="77777777" w:rsidR="00F86531" w:rsidRDefault="00DD3D3C" w:rsidP="00F86531">
      <w:pPr>
        <w:jc w:val="center"/>
        <w:rPr>
          <w:b/>
          <w:sz w:val="24"/>
          <w:szCs w:val="24"/>
        </w:rPr>
      </w:pPr>
      <w:r w:rsidRPr="00DA12F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7B62A0DA" wp14:editId="11C1C734">
                <wp:simplePos x="0" y="0"/>
                <wp:positionH relativeFrom="margin">
                  <wp:posOffset>428625</wp:posOffset>
                </wp:positionH>
                <wp:positionV relativeFrom="paragraph">
                  <wp:posOffset>203200</wp:posOffset>
                </wp:positionV>
                <wp:extent cx="6394450" cy="31750"/>
                <wp:effectExtent l="0" t="0" r="25400" b="25400"/>
                <wp:wrapNone/>
                <wp:docPr id="16" name="رابط كسهم مستقيم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94450" cy="3175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C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6CD1B4C4" id="_x0000_t32" coordsize="21600,21600" o:spt="32" o:oned="t" path="m,l21600,21600e" filled="f">
                <v:path arrowok="t" fillok="f" o:connecttype="none"/>
                <o:lock v:ext="edit" shapetype="t"/>
              </v:shapetype>
              <v:shape id="رابط كسهم مستقيم 16" o:spid="_x0000_s1026" type="#_x0000_t32" style="position:absolute;margin-left:33.75pt;margin-top:16pt;width:503.5pt;height:2.5pt;flip:x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" strokecolor="#c00000" strokeweight="1.5pt">
                <v:stroke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5A3810B4" w14:textId="77777777" w:rsidR="004A5B8F" w:rsidRPr="004A5B8F" w:rsidRDefault="004A5B8F" w:rsidP="004A5B8F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Style w:val="af6"/>
        <w:bidiVisual/>
        <w:tblW w:w="10250" w:type="dxa"/>
        <w:tblInd w:w="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3"/>
        <w:gridCol w:w="3060"/>
        <w:gridCol w:w="1890"/>
        <w:gridCol w:w="3957"/>
      </w:tblGrid>
      <w:tr w:rsidR="00CC5B66" w:rsidRPr="00DA12FF" w14:paraId="5CCC8318" w14:textId="77777777" w:rsidTr="003645A4">
        <w:trPr>
          <w:trHeight w:val="20"/>
        </w:trPr>
        <w:tc>
          <w:tcPr>
            <w:tcW w:w="10250" w:type="dxa"/>
            <w:gridSpan w:val="4"/>
            <w:shd w:val="clear" w:color="auto" w:fill="A8D08D" w:themeFill="accent6" w:themeFillTint="99"/>
          </w:tcPr>
          <w:p w14:paraId="703FDB49" w14:textId="75D679BC" w:rsidR="00CC5B66" w:rsidRPr="00CC5B66" w:rsidRDefault="00CC5B66" w:rsidP="00CC5B66">
            <w:pPr>
              <w:pStyle w:val="a8"/>
              <w:numPr>
                <w:ilvl w:val="0"/>
                <w:numId w:val="1"/>
              </w:numPr>
              <w:rPr>
                <w:rFonts w:cs="PT Bold Heading"/>
                <w:b/>
                <w:color w:val="auto"/>
                <w:sz w:val="24"/>
                <w:szCs w:val="24"/>
              </w:rPr>
            </w:pPr>
            <w:r w:rsidRPr="00CC5B66">
              <w:rPr>
                <w:rFonts w:cs="PT Bold Heading" w:hint="cs"/>
                <w:b/>
                <w:color w:val="auto"/>
                <w:sz w:val="24"/>
                <w:szCs w:val="24"/>
                <w:rtl/>
              </w:rPr>
              <w:t>الموافقات والحفظ</w:t>
            </w:r>
          </w:p>
        </w:tc>
      </w:tr>
      <w:tr w:rsidR="00DA12FF" w:rsidRPr="00DA12FF" w14:paraId="08110693" w14:textId="77777777" w:rsidTr="00943831">
        <w:trPr>
          <w:trHeight w:val="20"/>
        </w:trPr>
        <w:tc>
          <w:tcPr>
            <w:tcW w:w="1343" w:type="dxa"/>
            <w:shd w:val="clear" w:color="auto" w:fill="D9D9D9" w:themeFill="background1" w:themeFillShade="D9"/>
          </w:tcPr>
          <w:p w14:paraId="33E5B36A" w14:textId="48808AA7" w:rsidR="00114AE8" w:rsidRPr="00CC5B66" w:rsidRDefault="00CC5B66" w:rsidP="00DA12FF">
            <w:pPr>
              <w:jc w:val="center"/>
              <w:rPr>
                <w:b/>
                <w:color w:val="auto"/>
              </w:rPr>
            </w:pPr>
            <w:r w:rsidRPr="00CC5B66">
              <w:rPr>
                <w:rFonts w:hint="cs"/>
                <w:b/>
                <w:color w:val="auto"/>
                <w:rtl/>
              </w:rPr>
              <w:t>المحضر..</w:t>
            </w:r>
          </w:p>
        </w:tc>
        <w:tc>
          <w:tcPr>
            <w:tcW w:w="3060" w:type="dxa"/>
            <w:shd w:val="clear" w:color="auto" w:fill="D0CECE"/>
          </w:tcPr>
          <w:p w14:paraId="0E20C42D" w14:textId="63BA5523" w:rsidR="00114AE8" w:rsidRPr="00CC5B66" w:rsidRDefault="00CC5B66" w:rsidP="00DA12FF">
            <w:pPr>
              <w:jc w:val="center"/>
              <w:rPr>
                <w:b/>
                <w:color w:val="auto"/>
              </w:rPr>
            </w:pPr>
            <w:r w:rsidRPr="00CC5B66">
              <w:rPr>
                <w:rFonts w:hint="cs"/>
                <w:b/>
                <w:color w:val="auto"/>
                <w:rtl/>
              </w:rPr>
              <w:t>الاسم</w:t>
            </w:r>
          </w:p>
        </w:tc>
        <w:tc>
          <w:tcPr>
            <w:tcW w:w="1890" w:type="dxa"/>
            <w:shd w:val="clear" w:color="auto" w:fill="D0CECE"/>
          </w:tcPr>
          <w:p w14:paraId="1A129D95" w14:textId="78139403" w:rsidR="00114AE8" w:rsidRPr="00CC5B66" w:rsidRDefault="00CC5B66" w:rsidP="00DA12FF">
            <w:pPr>
              <w:jc w:val="center"/>
              <w:rPr>
                <w:b/>
                <w:color w:val="auto"/>
              </w:rPr>
            </w:pPr>
            <w:r w:rsidRPr="00CC5B66">
              <w:rPr>
                <w:rFonts w:hint="cs"/>
                <w:b/>
                <w:color w:val="auto"/>
                <w:rtl/>
              </w:rPr>
              <w:t>التاريخ</w:t>
            </w:r>
          </w:p>
        </w:tc>
        <w:tc>
          <w:tcPr>
            <w:tcW w:w="3957" w:type="dxa"/>
            <w:shd w:val="clear" w:color="auto" w:fill="D0CECE"/>
          </w:tcPr>
          <w:p w14:paraId="57342F8D" w14:textId="1F654A30" w:rsidR="00114AE8" w:rsidRPr="00C5485E" w:rsidRDefault="00CC5B66" w:rsidP="00DA12FF">
            <w:pPr>
              <w:jc w:val="center"/>
              <w:rPr>
                <w:b/>
                <w:color w:val="auto"/>
              </w:rPr>
            </w:pPr>
            <w:r>
              <w:rPr>
                <w:rFonts w:hint="cs"/>
                <w:b/>
                <w:color w:val="auto"/>
                <w:rtl/>
              </w:rPr>
              <w:t>التوقيع</w:t>
            </w:r>
          </w:p>
        </w:tc>
      </w:tr>
      <w:tr w:rsidR="00DA12FF" w:rsidRPr="00DA12FF" w14:paraId="0C8DB869" w14:textId="77777777" w:rsidTr="00943831">
        <w:trPr>
          <w:trHeight w:val="475"/>
        </w:trPr>
        <w:tc>
          <w:tcPr>
            <w:tcW w:w="1343" w:type="dxa"/>
            <w:shd w:val="clear" w:color="auto" w:fill="D9D9D9" w:themeFill="background1" w:themeFillShade="D9"/>
          </w:tcPr>
          <w:p w14:paraId="1035DA6C" w14:textId="6BD7DC94" w:rsidR="00114AE8" w:rsidRPr="00CC5B66" w:rsidRDefault="00CC5B66" w:rsidP="00CC5B66">
            <w:pPr>
              <w:rPr>
                <w:b/>
                <w:color w:val="auto"/>
              </w:rPr>
            </w:pPr>
            <w:r w:rsidRPr="00CC5B66">
              <w:rPr>
                <w:rFonts w:hint="cs"/>
                <w:b/>
                <w:color w:val="auto"/>
                <w:rtl/>
              </w:rPr>
              <w:t xml:space="preserve">مرسل من </w:t>
            </w:r>
          </w:p>
          <w:p w14:paraId="7C4A8F36" w14:textId="77777777" w:rsidR="00507DC7" w:rsidRPr="00CC5B66" w:rsidRDefault="00507DC7" w:rsidP="00CC5B66">
            <w:pPr>
              <w:rPr>
                <w:b/>
                <w:color w:val="auto"/>
              </w:rPr>
            </w:pPr>
          </w:p>
          <w:p w14:paraId="7D090A5E" w14:textId="77777777" w:rsidR="00114AE8" w:rsidRPr="00CC5B66" w:rsidRDefault="00114AE8" w:rsidP="00CC5B66">
            <w:pPr>
              <w:rPr>
                <w:b/>
                <w:color w:val="auto"/>
              </w:rPr>
            </w:pPr>
          </w:p>
        </w:tc>
        <w:tc>
          <w:tcPr>
            <w:tcW w:w="3060" w:type="dxa"/>
          </w:tcPr>
          <w:p w14:paraId="5EDFADA2" w14:textId="33236309" w:rsidR="00114AE8" w:rsidRPr="00CC5B66" w:rsidRDefault="00CC5B66" w:rsidP="00CC5B66">
            <w:pPr>
              <w:jc w:val="center"/>
              <w:rPr>
                <w:b/>
                <w:color w:val="auto"/>
              </w:rPr>
            </w:pPr>
            <w:r w:rsidRPr="00CC5B66">
              <w:rPr>
                <w:rFonts w:hint="cs"/>
                <w:b/>
                <w:color w:val="auto"/>
                <w:rtl/>
              </w:rPr>
              <w:t>يكتب اسم رئيس اللجنة</w:t>
            </w:r>
          </w:p>
        </w:tc>
        <w:tc>
          <w:tcPr>
            <w:tcW w:w="1890" w:type="dxa"/>
          </w:tcPr>
          <w:p w14:paraId="3267972D" w14:textId="77777777" w:rsidR="00114AE8" w:rsidRPr="00F86531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957" w:type="dxa"/>
            <w:shd w:val="clear" w:color="auto" w:fill="D0CECE"/>
          </w:tcPr>
          <w:p w14:paraId="4B1F585D" w14:textId="5B169EBC" w:rsidR="00114AE8" w:rsidRPr="00C5485E" w:rsidRDefault="00114AE8" w:rsidP="00DA12FF">
            <w:pPr>
              <w:jc w:val="center"/>
              <w:rPr>
                <w:b/>
                <w:color w:val="auto"/>
              </w:rPr>
            </w:pPr>
          </w:p>
        </w:tc>
      </w:tr>
      <w:tr w:rsidR="00DA12FF" w:rsidRPr="00DA12FF" w14:paraId="112582F3" w14:textId="77777777" w:rsidTr="00943831">
        <w:trPr>
          <w:trHeight w:val="20"/>
        </w:trPr>
        <w:tc>
          <w:tcPr>
            <w:tcW w:w="1343" w:type="dxa"/>
            <w:shd w:val="clear" w:color="auto" w:fill="D9D9D9" w:themeFill="background1" w:themeFillShade="D9"/>
          </w:tcPr>
          <w:p w14:paraId="739FD2F2" w14:textId="4FC8B7F7" w:rsidR="00114AE8" w:rsidRPr="00CC5B66" w:rsidRDefault="00CC5B66" w:rsidP="00CC5B66">
            <w:pPr>
              <w:rPr>
                <w:b/>
                <w:color w:val="auto"/>
              </w:rPr>
            </w:pPr>
            <w:r w:rsidRPr="00CC5B66">
              <w:rPr>
                <w:rFonts w:hint="cs"/>
                <w:b/>
                <w:color w:val="auto"/>
                <w:rtl/>
              </w:rPr>
              <w:t>يعتمد</w:t>
            </w:r>
            <w:r>
              <w:rPr>
                <w:rFonts w:hint="cs"/>
                <w:b/>
                <w:color w:val="auto"/>
                <w:rtl/>
              </w:rPr>
              <w:t xml:space="preserve"> </w:t>
            </w:r>
            <w:r w:rsidRPr="00CC5B66">
              <w:rPr>
                <w:rFonts w:hint="cs"/>
                <w:b/>
                <w:color w:val="auto"/>
                <w:rtl/>
              </w:rPr>
              <w:t xml:space="preserve">من </w:t>
            </w:r>
          </w:p>
          <w:p w14:paraId="71D36847" w14:textId="77777777" w:rsidR="00114AE8" w:rsidRPr="00CC5B66" w:rsidRDefault="00114AE8" w:rsidP="00CC5B66">
            <w:pPr>
              <w:rPr>
                <w:b/>
                <w:color w:val="auto"/>
              </w:rPr>
            </w:pPr>
          </w:p>
          <w:p w14:paraId="556C7AC9" w14:textId="73B49560" w:rsidR="00507DC7" w:rsidRPr="00CC5B66" w:rsidRDefault="00507DC7" w:rsidP="00CC5B66">
            <w:pPr>
              <w:rPr>
                <w:b/>
                <w:color w:val="auto"/>
              </w:rPr>
            </w:pP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3DAF4803" w14:textId="661D5FB9" w:rsidR="00114AE8" w:rsidRPr="00CC5B66" w:rsidRDefault="00CC5B66" w:rsidP="00CC5B66">
            <w:pPr>
              <w:jc w:val="center"/>
              <w:rPr>
                <w:b/>
                <w:color w:val="auto"/>
              </w:rPr>
            </w:pPr>
            <w:r w:rsidRPr="00CC5B66">
              <w:rPr>
                <w:rFonts w:hint="cs"/>
                <w:b/>
                <w:color w:val="auto"/>
                <w:rtl/>
              </w:rPr>
              <w:t>يكتب العميد، الوكيل المختص، رئيس القسم، مدير الادارة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766B07C3" w14:textId="77777777" w:rsidR="00114AE8" w:rsidRPr="00F86531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957" w:type="dxa"/>
            <w:tcBorders>
              <w:bottom w:val="single" w:sz="4" w:space="0" w:color="auto"/>
            </w:tcBorders>
            <w:shd w:val="clear" w:color="auto" w:fill="D0CECE"/>
          </w:tcPr>
          <w:p w14:paraId="1E5542FD" w14:textId="0C1227EE" w:rsidR="00CC5B66" w:rsidRPr="00943831" w:rsidRDefault="00943831" w:rsidP="00CC5B66">
            <w:pPr>
              <w:jc w:val="center"/>
              <w:rPr>
                <w:rFonts w:ascii="Twentieth Century" w:eastAsia="Twentieth Century" w:hAnsi="Twentieth Century" w:cs="Twentieth Century"/>
                <w:b/>
                <w:bCs/>
                <w:color w:val="auto"/>
                <w:sz w:val="20"/>
                <w:szCs w:val="20"/>
              </w:rPr>
            </w:pPr>
            <w:r w:rsidRPr="00943831">
              <w:rPr>
                <w:rFonts w:ascii="Twentieth Century" w:eastAsia="Twentieth Century" w:hAnsi="Twentieth Century" w:cs="Twentieth Century" w:hint="cs"/>
                <w:b/>
                <w:bCs/>
                <w:color w:val="auto"/>
                <w:sz w:val="20"/>
                <w:szCs w:val="20"/>
                <w:rtl/>
              </w:rPr>
              <w:t>على أن يتم تنفيذه وفق الأنظمة واللوائح بالجامعة</w:t>
            </w:r>
          </w:p>
          <w:p w14:paraId="712EF86F" w14:textId="77777777" w:rsidR="00114AE8" w:rsidRPr="00943831" w:rsidRDefault="00114AE8" w:rsidP="00DA12FF">
            <w:pPr>
              <w:jc w:val="center"/>
              <w:rPr>
                <w:b/>
                <w:color w:val="auto"/>
                <w:sz w:val="20"/>
                <w:szCs w:val="20"/>
              </w:rPr>
            </w:pPr>
          </w:p>
          <w:p w14:paraId="6A887CB8" w14:textId="77777777" w:rsidR="00114AE8" w:rsidRPr="00943831" w:rsidRDefault="00114AE8" w:rsidP="00CC5B66">
            <w:pPr>
              <w:jc w:val="center"/>
              <w:rPr>
                <w:b/>
                <w:color w:val="auto"/>
                <w:sz w:val="20"/>
                <w:szCs w:val="20"/>
              </w:rPr>
            </w:pPr>
          </w:p>
        </w:tc>
      </w:tr>
      <w:tr w:rsidR="00DA12FF" w:rsidRPr="00DA12FF" w14:paraId="3DD64063" w14:textId="77777777" w:rsidTr="00943831">
        <w:trPr>
          <w:trHeight w:val="20"/>
        </w:trPr>
        <w:tc>
          <w:tcPr>
            <w:tcW w:w="1343" w:type="dxa"/>
            <w:shd w:val="clear" w:color="auto" w:fill="D9D9D9" w:themeFill="background1" w:themeFillShade="D9"/>
          </w:tcPr>
          <w:p w14:paraId="2A304290" w14:textId="26353FA1" w:rsidR="00114AE8" w:rsidRPr="00CC5B66" w:rsidRDefault="00CC5B66" w:rsidP="00CC5B66">
            <w:pPr>
              <w:rPr>
                <w:b/>
                <w:color w:val="auto"/>
              </w:rPr>
            </w:pPr>
            <w:r>
              <w:rPr>
                <w:rFonts w:hint="cs"/>
                <w:b/>
                <w:color w:val="auto"/>
                <w:rtl/>
              </w:rPr>
              <w:t xml:space="preserve">موافق عليه </w:t>
            </w:r>
          </w:p>
          <w:p w14:paraId="3ACA087E" w14:textId="77777777" w:rsidR="00507DC7" w:rsidRPr="00CC5B66" w:rsidRDefault="00507DC7" w:rsidP="00CC5B66">
            <w:pPr>
              <w:rPr>
                <w:b/>
                <w:color w:val="auto"/>
              </w:rPr>
            </w:pPr>
          </w:p>
          <w:p w14:paraId="6F992C4B" w14:textId="36D59536" w:rsidR="00507DC7" w:rsidRPr="00CC5B66" w:rsidRDefault="00507DC7" w:rsidP="00CC5B66">
            <w:pPr>
              <w:rPr>
                <w:b/>
                <w:color w:val="auto"/>
              </w:rPr>
            </w:pPr>
          </w:p>
        </w:tc>
        <w:tc>
          <w:tcPr>
            <w:tcW w:w="3060" w:type="dxa"/>
            <w:tcBorders>
              <w:top w:val="single" w:sz="4" w:space="0" w:color="auto"/>
            </w:tcBorders>
          </w:tcPr>
          <w:p w14:paraId="62453ACC" w14:textId="1D5EE41D" w:rsidR="00114AE8" w:rsidRPr="00DA12FF" w:rsidRDefault="00CC5B66" w:rsidP="00943831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  <w:r>
              <w:rPr>
                <w:rFonts w:ascii="Twentieth Century" w:eastAsia="Twentieth Century" w:hAnsi="Twentieth Century" w:cs="Twentieth Century" w:hint="cs"/>
                <w:color w:val="auto"/>
                <w:rtl/>
              </w:rPr>
              <w:t>يكتب اسم عميد الكلية (</w:t>
            </w:r>
            <w:r w:rsidR="00943831">
              <w:rPr>
                <w:rFonts w:ascii="Twentieth Century" w:eastAsia="Twentieth Century" w:hAnsi="Twentieth Century" w:cs="Twentieth Century" w:hint="cs"/>
                <w:color w:val="auto"/>
                <w:rtl/>
              </w:rPr>
              <w:t xml:space="preserve">فقط: </w:t>
            </w:r>
            <w:r>
              <w:rPr>
                <w:rFonts w:ascii="Twentieth Century" w:eastAsia="Twentieth Century" w:hAnsi="Twentieth Century" w:cs="Twentieth Century" w:hint="cs"/>
                <w:color w:val="auto"/>
                <w:rtl/>
              </w:rPr>
              <w:t>للجان</w:t>
            </w:r>
            <w:r w:rsidR="00943831">
              <w:rPr>
                <w:rFonts w:ascii="Twentieth Century" w:eastAsia="Twentieth Century" w:hAnsi="Twentieth Century" w:cs="Twentieth Century" w:hint="cs"/>
                <w:color w:val="auto"/>
                <w:rtl/>
              </w:rPr>
              <w:t xml:space="preserve"> العاملة</w:t>
            </w:r>
            <w:r>
              <w:rPr>
                <w:rFonts w:ascii="Twentieth Century" w:eastAsia="Twentieth Century" w:hAnsi="Twentieth Century" w:cs="Twentieth Century" w:hint="cs"/>
                <w:color w:val="auto"/>
                <w:rtl/>
              </w:rPr>
              <w:t xml:space="preserve"> على مستوى الكلية</w:t>
            </w:r>
            <w:r w:rsidR="00943831">
              <w:rPr>
                <w:rFonts w:ascii="Twentieth Century" w:eastAsia="Twentieth Century" w:hAnsi="Twentieth Century" w:cs="Twentieth Century" w:hint="cs"/>
                <w:color w:val="auto"/>
                <w:rtl/>
              </w:rPr>
              <w:t xml:space="preserve"> واللجان الخاصة بالعميد</w:t>
            </w:r>
            <w:r>
              <w:rPr>
                <w:rFonts w:ascii="Twentieth Century" w:eastAsia="Twentieth Century" w:hAnsi="Twentieth Century" w:cs="Twentieth Century" w:hint="cs"/>
                <w:color w:val="auto"/>
                <w:rtl/>
              </w:rPr>
              <w:t xml:space="preserve"> )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14:paraId="14ED8033" w14:textId="5C61DE36" w:rsidR="00114AE8" w:rsidRPr="00F86531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957" w:type="dxa"/>
            <w:tcBorders>
              <w:top w:val="single" w:sz="4" w:space="0" w:color="auto"/>
            </w:tcBorders>
            <w:shd w:val="clear" w:color="auto" w:fill="D0CECE"/>
          </w:tcPr>
          <w:p w14:paraId="26E38B19" w14:textId="77777777" w:rsidR="00943831" w:rsidRPr="00943831" w:rsidRDefault="00943831" w:rsidP="00943831">
            <w:pPr>
              <w:jc w:val="center"/>
              <w:rPr>
                <w:rFonts w:ascii="Twentieth Century" w:eastAsia="Twentieth Century" w:hAnsi="Twentieth Century" w:cs="Twentieth Century"/>
                <w:b/>
                <w:bCs/>
                <w:color w:val="auto"/>
                <w:sz w:val="20"/>
                <w:szCs w:val="20"/>
              </w:rPr>
            </w:pPr>
            <w:r w:rsidRPr="00943831">
              <w:rPr>
                <w:rFonts w:ascii="Twentieth Century" w:eastAsia="Twentieth Century" w:hAnsi="Twentieth Century" w:cs="Twentieth Century" w:hint="cs"/>
                <w:b/>
                <w:bCs/>
                <w:color w:val="auto"/>
                <w:sz w:val="20"/>
                <w:szCs w:val="20"/>
                <w:rtl/>
              </w:rPr>
              <w:t>على أن يتم تنفيذه وفق الأنظمة واللوائح بالجامعة</w:t>
            </w:r>
          </w:p>
          <w:p w14:paraId="765BE111" w14:textId="77777777" w:rsidR="00114AE8" w:rsidRPr="00943831" w:rsidRDefault="00114AE8" w:rsidP="00DA12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wentieth Century" w:eastAsia="Twentieth Century" w:hAnsi="Twentieth Century" w:cs="Twentieth Century"/>
                <w:color w:val="auto"/>
                <w:sz w:val="20"/>
                <w:szCs w:val="20"/>
              </w:rPr>
            </w:pPr>
          </w:p>
        </w:tc>
      </w:tr>
    </w:tbl>
    <w:p w14:paraId="5F70EF81" w14:textId="77777777" w:rsidR="00114AE8" w:rsidRPr="00DA12FF" w:rsidRDefault="00114AE8">
      <w:pPr>
        <w:jc w:val="right"/>
        <w:rPr>
          <w:rFonts w:ascii="Twentieth Century" w:eastAsia="Twentieth Century" w:hAnsi="Twentieth Century" w:cs="Twentieth Century"/>
          <w:sz w:val="8"/>
          <w:szCs w:val="8"/>
        </w:rPr>
      </w:pPr>
    </w:p>
    <w:tbl>
      <w:tblPr>
        <w:tblStyle w:val="a6"/>
        <w:bidiVisual/>
        <w:tblW w:w="10335" w:type="dxa"/>
        <w:tblInd w:w="368" w:type="dxa"/>
        <w:tblLayout w:type="fixed"/>
        <w:tblLook w:val="0400" w:firstRow="0" w:lastRow="0" w:firstColumn="0" w:lastColumn="0" w:noHBand="0" w:noVBand="1"/>
      </w:tblPr>
      <w:tblGrid>
        <w:gridCol w:w="5130"/>
        <w:gridCol w:w="5205"/>
      </w:tblGrid>
      <w:tr w:rsidR="00DA12FF" w:rsidRPr="00DA12FF" w14:paraId="305399D0" w14:textId="77777777" w:rsidTr="00C5485E">
        <w:tc>
          <w:tcPr>
            <w:tcW w:w="5130" w:type="dxa"/>
          </w:tcPr>
          <w:p w14:paraId="36B76997" w14:textId="1257609B" w:rsidR="00114AE8" w:rsidRPr="00507DC7" w:rsidRDefault="00DD3D3C">
            <w:pPr>
              <w:jc w:val="center"/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(Folder name and date- Location)</w:t>
            </w:r>
          </w:p>
          <w:p w14:paraId="0AA10407" w14:textId="2CF6615E" w:rsidR="00C5485E" w:rsidRPr="00507DC7" w:rsidRDefault="00943831" w:rsidP="00507DC7">
            <w:pPr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>
              <w:rPr>
                <w:rFonts w:ascii="Twentieth Century" w:eastAsia="Twentieth Century" w:hAnsi="Twentieth Century" w:cs="Twentieth Century" w:hint="cs"/>
                <w:sz w:val="20"/>
                <w:szCs w:val="20"/>
                <w:rtl/>
              </w:rPr>
              <w:t>الملف رقم ............. في مكتب........................</w:t>
            </w:r>
          </w:p>
        </w:tc>
        <w:tc>
          <w:tcPr>
            <w:tcW w:w="5205" w:type="dxa"/>
            <w:shd w:val="clear" w:color="auto" w:fill="D9D9D9" w:themeFill="background1" w:themeFillShade="D9"/>
          </w:tcPr>
          <w:p w14:paraId="62861948" w14:textId="77777777" w:rsidR="00114AE8" w:rsidRDefault="00DD3D3C">
            <w:pPr>
              <w:jc w:val="right"/>
              <w:rPr>
                <w:rFonts w:ascii="Twentieth Century" w:eastAsia="Twentieth Century" w:hAnsi="Twentieth Century" w:cs="Twentieth Century"/>
                <w:sz w:val="20"/>
                <w:szCs w:val="20"/>
                <w:rtl/>
              </w:rPr>
            </w:pPr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Documented as Hard copy at</w:t>
            </w:r>
          </w:p>
          <w:p w14:paraId="5E24440D" w14:textId="3EDCA6C9" w:rsidR="00943831" w:rsidRPr="00507DC7" w:rsidRDefault="00943831">
            <w:pPr>
              <w:jc w:val="right"/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>
              <w:rPr>
                <w:rFonts w:ascii="Twentieth Century" w:eastAsia="Twentieth Century" w:hAnsi="Twentieth Century" w:cs="Twentieth Century" w:hint="cs"/>
                <w:sz w:val="20"/>
                <w:szCs w:val="20"/>
                <w:rtl/>
              </w:rPr>
              <w:t>النسخة الاصلية تحفظ في</w:t>
            </w:r>
          </w:p>
        </w:tc>
      </w:tr>
      <w:tr w:rsidR="00DA12FF" w:rsidRPr="00DA12FF" w14:paraId="1264D2BF" w14:textId="77777777" w:rsidTr="00C5485E">
        <w:tc>
          <w:tcPr>
            <w:tcW w:w="5130" w:type="dxa"/>
          </w:tcPr>
          <w:p w14:paraId="40731854" w14:textId="355AA324" w:rsidR="00114AE8" w:rsidRPr="00507DC7" w:rsidRDefault="00DD3D3C">
            <w:pPr>
              <w:jc w:val="center"/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 xml:space="preserve">(Department or </w:t>
            </w:r>
            <w:proofErr w:type="spellStart"/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HoD</w:t>
            </w:r>
            <w:proofErr w:type="spellEnd"/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 xml:space="preserve"> Drive account link)</w:t>
            </w:r>
          </w:p>
          <w:p w14:paraId="12409A68" w14:textId="36AD0822" w:rsidR="00C5485E" w:rsidRPr="00507DC7" w:rsidRDefault="00943831" w:rsidP="00507DC7">
            <w:pPr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>
              <w:rPr>
                <w:rFonts w:ascii="Twentieth Century" w:eastAsia="Twentieth Century" w:hAnsi="Twentieth Century" w:cs="Twentieth Century" w:hint="cs"/>
                <w:sz w:val="20"/>
                <w:szCs w:val="20"/>
                <w:rtl/>
              </w:rPr>
              <w:t>ملف الكتروني على الرابط .......................................................</w:t>
            </w:r>
          </w:p>
        </w:tc>
        <w:tc>
          <w:tcPr>
            <w:tcW w:w="5205" w:type="dxa"/>
            <w:shd w:val="clear" w:color="auto" w:fill="D9D9D9" w:themeFill="background1" w:themeFillShade="D9"/>
          </w:tcPr>
          <w:p w14:paraId="05CC945A" w14:textId="77777777" w:rsidR="00114AE8" w:rsidRDefault="00DD3D3C">
            <w:pPr>
              <w:jc w:val="right"/>
              <w:rPr>
                <w:rFonts w:ascii="Twentieth Century" w:eastAsia="Twentieth Century" w:hAnsi="Twentieth Century" w:cs="Twentieth Century"/>
                <w:sz w:val="20"/>
                <w:szCs w:val="20"/>
                <w:rtl/>
              </w:rPr>
            </w:pPr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 xml:space="preserve">Documented as </w:t>
            </w:r>
            <w:proofErr w:type="spellStart"/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Sof</w:t>
            </w:r>
            <w:proofErr w:type="spellEnd"/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 xml:space="preserve"> copy in the following link</w:t>
            </w:r>
            <w:r w:rsidR="00E15BD7"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/Barcode</w:t>
            </w:r>
          </w:p>
          <w:p w14:paraId="53703317" w14:textId="18E5AB72" w:rsidR="00943831" w:rsidRPr="00507DC7" w:rsidRDefault="00943831">
            <w:pPr>
              <w:jc w:val="right"/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>
              <w:rPr>
                <w:rFonts w:ascii="Twentieth Century" w:eastAsia="Twentieth Century" w:hAnsi="Twentieth Century" w:cs="Twentieth Century" w:hint="cs"/>
                <w:sz w:val="20"/>
                <w:szCs w:val="20"/>
                <w:rtl/>
              </w:rPr>
              <w:t xml:space="preserve">النسخة الالكترونية تحفظ في </w:t>
            </w:r>
          </w:p>
        </w:tc>
      </w:tr>
    </w:tbl>
    <w:p w14:paraId="40F5B79D" w14:textId="77777777" w:rsidR="00114AE8" w:rsidRPr="00DA12FF" w:rsidRDefault="00114AE8">
      <w:pPr>
        <w:jc w:val="center"/>
        <w:rPr>
          <w:rFonts w:ascii="Twentieth Century" w:eastAsia="Twentieth Century" w:hAnsi="Twentieth Century" w:cs="Twentieth Century"/>
          <w:sz w:val="28"/>
          <w:szCs w:val="28"/>
        </w:rPr>
      </w:pPr>
    </w:p>
    <w:sectPr w:rsidR="00114AE8" w:rsidRPr="00DA12FF" w:rsidSect="00F86531">
      <w:headerReference w:type="default" r:id="rId9"/>
      <w:footerReference w:type="default" r:id="rId10"/>
      <w:pgSz w:w="11906" w:h="16838"/>
      <w:pgMar w:top="630" w:right="386" w:bottom="1260" w:left="270" w:header="180" w:footer="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D90E9" w16cex:dateUtc="2023-01-02T14:20:00Z"/>
  <w16cex:commentExtensible w16cex:durableId="275D911B" w16cex:dateUtc="2023-01-02T14:21:00Z"/>
  <w16cex:commentExtensible w16cex:durableId="275D9096" w16cex:dateUtc="2023-01-02T14:19:00Z"/>
  <w16cex:commentExtensible w16cex:durableId="275D9230" w16cex:dateUtc="2023-01-02T14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C111D8" w16cid:durableId="275D90E9"/>
  <w16cid:commentId w16cid:paraId="593BB11B" w16cid:durableId="275D911B"/>
  <w16cid:commentId w16cid:paraId="6C10FE10" w16cid:durableId="275D9096"/>
  <w16cid:commentId w16cid:paraId="67FE606B" w16cid:durableId="275D92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42DAD9" w14:textId="77777777" w:rsidR="00251267" w:rsidRDefault="00251267">
      <w:pPr>
        <w:spacing w:after="0" w:line="240" w:lineRule="auto"/>
      </w:pPr>
      <w:r>
        <w:separator/>
      </w:r>
    </w:p>
  </w:endnote>
  <w:endnote w:type="continuationSeparator" w:id="0">
    <w:p w14:paraId="60447C54" w14:textId="77777777" w:rsidR="00251267" w:rsidRDefault="00251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swald">
    <w:altName w:val="Times New Roman"/>
    <w:charset w:val="00"/>
    <w:family w:val="auto"/>
    <w:pitch w:val="variable"/>
    <w:sig w:usb0="00000001" w:usb1="00000000" w:usb2="00000000" w:usb3="00000000" w:csb0="00000197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Twentieth Century">
    <w:altName w:val="Times New Roman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77EA1" w14:textId="77777777" w:rsidR="00114AE8" w:rsidRDefault="00114AE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9DFBE9" w14:textId="77777777" w:rsidR="00251267" w:rsidRDefault="00251267">
      <w:pPr>
        <w:spacing w:after="0" w:line="240" w:lineRule="auto"/>
      </w:pPr>
      <w:r>
        <w:separator/>
      </w:r>
    </w:p>
  </w:footnote>
  <w:footnote w:type="continuationSeparator" w:id="0">
    <w:p w14:paraId="35EAD93B" w14:textId="77777777" w:rsidR="00251267" w:rsidRDefault="00251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A0D73" w14:textId="4A2F201D" w:rsidR="00114AE8" w:rsidRDefault="00AD226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noProof/>
        <w:color w:val="000000"/>
      </w:rPr>
    </w:pPr>
    <w:r w:rsidRPr="007E109D">
      <w:rPr>
        <w:rFonts w:cstheme="minorHAnsi"/>
        <w:noProof/>
      </w:rPr>
      <w:drawing>
        <wp:anchor distT="0" distB="0" distL="114300" distR="114300" simplePos="0" relativeHeight="251659264" behindDoc="1" locked="0" layoutInCell="1" allowOverlap="1" wp14:anchorId="7F6AEA66" wp14:editId="00E661E3">
          <wp:simplePos x="0" y="0"/>
          <wp:positionH relativeFrom="margin">
            <wp:align>right</wp:align>
          </wp:positionH>
          <wp:positionV relativeFrom="page">
            <wp:posOffset>47625</wp:posOffset>
          </wp:positionV>
          <wp:extent cx="7362825" cy="1600200"/>
          <wp:effectExtent l="0" t="0" r="0" b="0"/>
          <wp:wrapNone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rm header2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9892"/>
                  <a:stretch/>
                </pic:blipFill>
                <pic:spPr bwMode="auto">
                  <a:xfrm>
                    <a:off x="0" y="0"/>
                    <a:ext cx="7362825" cy="1600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38D18F" w14:textId="73A6343E" w:rsidR="00AD2261" w:rsidRDefault="00AD226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70318F"/>
    <w:multiLevelType w:val="hybridMultilevel"/>
    <w:tmpl w:val="BC92B2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MTSxNDYwMDaxMDdT0lEKTi0uzszPAykwqQUAiBI8fiwAAAA="/>
  </w:docVars>
  <w:rsids>
    <w:rsidRoot w:val="00114AE8"/>
    <w:rsid w:val="00114AE8"/>
    <w:rsid w:val="0012110D"/>
    <w:rsid w:val="0020636A"/>
    <w:rsid w:val="00251267"/>
    <w:rsid w:val="002F6BAA"/>
    <w:rsid w:val="003856AD"/>
    <w:rsid w:val="004A5B8F"/>
    <w:rsid w:val="00507DC7"/>
    <w:rsid w:val="00530C2B"/>
    <w:rsid w:val="005B6630"/>
    <w:rsid w:val="00635626"/>
    <w:rsid w:val="00652B83"/>
    <w:rsid w:val="006D7EAA"/>
    <w:rsid w:val="006E06A2"/>
    <w:rsid w:val="00775461"/>
    <w:rsid w:val="007A1BD1"/>
    <w:rsid w:val="008071B9"/>
    <w:rsid w:val="00943831"/>
    <w:rsid w:val="00946C9D"/>
    <w:rsid w:val="009F7678"/>
    <w:rsid w:val="00A64BD6"/>
    <w:rsid w:val="00AD2261"/>
    <w:rsid w:val="00B57A3E"/>
    <w:rsid w:val="00B72494"/>
    <w:rsid w:val="00BA665E"/>
    <w:rsid w:val="00BD1987"/>
    <w:rsid w:val="00C231EA"/>
    <w:rsid w:val="00C5485E"/>
    <w:rsid w:val="00C92865"/>
    <w:rsid w:val="00CC5B66"/>
    <w:rsid w:val="00DA12FF"/>
    <w:rsid w:val="00DD3D3C"/>
    <w:rsid w:val="00E15BD7"/>
    <w:rsid w:val="00F86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7542FF"/>
  <w15:docId w15:val="{647AF8C1-FC97-4AFB-8A11-F7EE61810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header"/>
    <w:basedOn w:val="a"/>
    <w:link w:val="Char"/>
    <w:uiPriority w:val="99"/>
    <w:unhideWhenUsed/>
    <w:rsid w:val="00910B2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910B27"/>
  </w:style>
  <w:style w:type="paragraph" w:styleId="a5">
    <w:name w:val="footer"/>
    <w:basedOn w:val="a"/>
    <w:link w:val="Char0"/>
    <w:uiPriority w:val="99"/>
    <w:unhideWhenUsed/>
    <w:rsid w:val="00910B2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910B27"/>
  </w:style>
  <w:style w:type="table" w:styleId="a6">
    <w:name w:val="Table Grid"/>
    <w:basedOn w:val="a1"/>
    <w:uiPriority w:val="39"/>
    <w:rsid w:val="00910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910B27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7"/>
    <w:uiPriority w:val="99"/>
    <w:semiHidden/>
    <w:rsid w:val="00910B27"/>
    <w:rPr>
      <w:rFonts w:ascii="Tahoma" w:hAnsi="Tahoma" w:cs="Tahoma"/>
      <w:sz w:val="18"/>
      <w:szCs w:val="18"/>
    </w:rPr>
  </w:style>
  <w:style w:type="paragraph" w:styleId="a8">
    <w:name w:val="List Paragraph"/>
    <w:basedOn w:val="a"/>
    <w:uiPriority w:val="34"/>
    <w:qFormat/>
    <w:rsid w:val="00071975"/>
    <w:pPr>
      <w:ind w:left="720"/>
      <w:contextualSpacing/>
    </w:pPr>
  </w:style>
  <w:style w:type="paragraph" w:styleId="a9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a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a1"/>
    <w:pPr>
      <w:spacing w:after="0" w:line="240" w:lineRule="auto"/>
    </w:pPr>
    <w:tblPr>
      <w:tblStyleRowBandSize w:val="1"/>
      <w:tblStyleColBandSize w:val="1"/>
    </w:tblPr>
  </w:style>
  <w:style w:type="table" w:styleId="1-6">
    <w:name w:val="Grid Table 1 Light Accent 6"/>
    <w:basedOn w:val="a1"/>
    <w:uiPriority w:val="46"/>
    <w:rsid w:val="009605B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3">
    <w:name w:val="Grid Table 2 Accent 3"/>
    <w:basedOn w:val="a1"/>
    <w:uiPriority w:val="47"/>
    <w:rsid w:val="009605B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5">
    <w:name w:val="Grid Table 6 Colorful Accent 5"/>
    <w:basedOn w:val="a1"/>
    <w:uiPriority w:val="51"/>
    <w:rsid w:val="009605BC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af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1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2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3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4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7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f8">
    <w:name w:val="Revision"/>
    <w:hidden/>
    <w:uiPriority w:val="99"/>
    <w:semiHidden/>
    <w:rsid w:val="00635626"/>
    <w:pPr>
      <w:bidi w:val="0"/>
      <w:spacing w:after="0" w:line="240" w:lineRule="auto"/>
    </w:pPr>
  </w:style>
  <w:style w:type="character" w:styleId="af9">
    <w:name w:val="annotation reference"/>
    <w:basedOn w:val="a0"/>
    <w:uiPriority w:val="99"/>
    <w:semiHidden/>
    <w:unhideWhenUsed/>
    <w:rsid w:val="00635626"/>
    <w:rPr>
      <w:sz w:val="16"/>
      <w:szCs w:val="16"/>
    </w:rPr>
  </w:style>
  <w:style w:type="paragraph" w:styleId="afa">
    <w:name w:val="annotation text"/>
    <w:basedOn w:val="a"/>
    <w:link w:val="Char2"/>
    <w:uiPriority w:val="99"/>
    <w:unhideWhenUsed/>
    <w:rsid w:val="00635626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a"/>
    <w:uiPriority w:val="99"/>
    <w:rsid w:val="00635626"/>
    <w:rPr>
      <w:sz w:val="20"/>
      <w:szCs w:val="20"/>
    </w:rPr>
  </w:style>
  <w:style w:type="paragraph" w:styleId="afb">
    <w:name w:val="annotation subject"/>
    <w:basedOn w:val="afa"/>
    <w:next w:val="afa"/>
    <w:link w:val="Char3"/>
    <w:uiPriority w:val="99"/>
    <w:semiHidden/>
    <w:unhideWhenUsed/>
    <w:rsid w:val="00635626"/>
    <w:rPr>
      <w:b/>
      <w:bCs/>
    </w:rPr>
  </w:style>
  <w:style w:type="character" w:customStyle="1" w:styleId="Char3">
    <w:name w:val="موضوع تعليق Char"/>
    <w:basedOn w:val="Char2"/>
    <w:link w:val="afb"/>
    <w:uiPriority w:val="99"/>
    <w:semiHidden/>
    <w:rsid w:val="00635626"/>
    <w:rPr>
      <w:b/>
      <w:bCs/>
      <w:sz w:val="20"/>
      <w:szCs w:val="20"/>
    </w:rPr>
  </w:style>
  <w:style w:type="table" w:styleId="20">
    <w:name w:val="Plain Table 2"/>
    <w:basedOn w:val="a1"/>
    <w:uiPriority w:val="42"/>
    <w:rsid w:val="00E15BD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w5ghqq956Fnt1GeK2u3MtvDy4Q==">AMUW2mXg4bRKOjeXvZns3fZZ8tKBFqzGL2WrIxzD4hPMPuYugidA/QOfPxuxQvcQ7GF0thsucgMK2ccWkdO5M/QXej3bKLE8MzOa4vpAVzlU0y8XPcBvxB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‏‏مستخدم Windows</dc:creator>
  <cp:lastModifiedBy>‏‏مستخدم Windows</cp:lastModifiedBy>
  <cp:revision>2</cp:revision>
  <dcterms:created xsi:type="dcterms:W3CDTF">2023-01-10T08:41:00Z</dcterms:created>
  <dcterms:modified xsi:type="dcterms:W3CDTF">2023-01-10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4193a55b2e0fce4d7cf423620c85cefaf062840855069be6f6bed0ed93e6fe</vt:lpwstr>
  </property>
</Properties>
</file>